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0A20C870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</w:t>
      </w:r>
      <w:r w:rsidR="00C377C1">
        <w:rPr>
          <w:b/>
          <w:sz w:val="20"/>
          <w:szCs w:val="20"/>
        </w:rPr>
        <w:t>4</w:t>
      </w:r>
      <w:r>
        <w:rPr>
          <w:b/>
          <w:sz w:val="20"/>
          <w:szCs w:val="20"/>
        </w:rPr>
        <w:t>-202</w:t>
      </w:r>
      <w:r w:rsidR="00C377C1">
        <w:rPr>
          <w:b/>
          <w:sz w:val="20"/>
          <w:szCs w:val="20"/>
        </w:rPr>
        <w:t>5</w:t>
      </w:r>
      <w:r>
        <w:rPr>
          <w:b/>
          <w:sz w:val="20"/>
          <w:szCs w:val="20"/>
        </w:rPr>
        <w:t xml:space="preserve"> учебного года</w:t>
      </w:r>
    </w:p>
    <w:p w14:paraId="6A4B9352" w14:textId="001099E0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AA406B">
        <w:rPr>
          <w:b/>
          <w:sz w:val="20"/>
          <w:szCs w:val="20"/>
        </w:rPr>
        <w:t>«</w:t>
      </w:r>
      <w:r w:rsidR="00A44037" w:rsidRPr="00AA406B">
        <w:rPr>
          <w:b/>
          <w:sz w:val="20"/>
          <w:szCs w:val="20"/>
        </w:rPr>
        <w:t>7</w:t>
      </w:r>
      <w:r w:rsidR="00A44037" w:rsidRPr="00AA406B">
        <w:rPr>
          <w:b/>
          <w:sz w:val="20"/>
          <w:szCs w:val="20"/>
          <w:lang w:val="en-US"/>
        </w:rPr>
        <w:t>M</w:t>
      </w:r>
      <w:r w:rsidR="00A44037" w:rsidRPr="00AA406B">
        <w:rPr>
          <w:b/>
          <w:sz w:val="20"/>
          <w:szCs w:val="20"/>
        </w:rPr>
        <w:t>06302</w:t>
      </w:r>
      <w:r w:rsidRPr="00AA406B">
        <w:rPr>
          <w:b/>
          <w:sz w:val="20"/>
          <w:szCs w:val="20"/>
        </w:rPr>
        <w:t xml:space="preserve"> – </w:t>
      </w:r>
      <w:r w:rsidR="00F8696C" w:rsidRPr="00AA406B">
        <w:rPr>
          <w:b/>
          <w:sz w:val="20"/>
          <w:szCs w:val="20"/>
        </w:rPr>
        <w:t>Аудит информационной безопасности</w:t>
      </w:r>
      <w:r w:rsidRPr="00AA406B">
        <w:rPr>
          <w:b/>
          <w:sz w:val="20"/>
          <w:szCs w:val="20"/>
        </w:rPr>
        <w:t>»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42"/>
        <w:gridCol w:w="992"/>
        <w:gridCol w:w="284"/>
        <w:gridCol w:w="568"/>
        <w:gridCol w:w="1133"/>
        <w:gridCol w:w="992"/>
        <w:gridCol w:w="992"/>
        <w:gridCol w:w="1135"/>
        <w:gridCol w:w="2267"/>
      </w:tblGrid>
      <w:tr w:rsidR="00E744A0" w14:paraId="45EB884C" w14:textId="77777777" w:rsidTr="001C01B2">
        <w:trPr>
          <w:trHeight w:val="265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538D703" w14:textId="77777777" w:rsidR="00E744A0" w:rsidRDefault="00C3409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509D683A" w14:textId="1EA17629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СР</w:t>
            </w:r>
            <w:r w:rsidR="007A019B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>)</w:t>
            </w:r>
          </w:p>
          <w:p w14:paraId="41B4669E" w14:textId="77777777" w:rsidR="00E744A0" w:rsidRDefault="00E744A0">
            <w:pPr>
              <w:widowControl w:val="0"/>
              <w:rPr>
                <w:bCs/>
                <w:sz w:val="16"/>
                <w:szCs w:val="16"/>
              </w:rPr>
            </w:pP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CD740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24EA477B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C4FFF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29C8F1C" w14:textId="0B202712" w:rsidR="00E744A0" w:rsidRDefault="00C3409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7A019B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4B2AD99F" w14:textId="77777777" w:rsidR="00E744A0" w:rsidRDefault="00E744A0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3B56F8">
        <w:trPr>
          <w:trHeight w:val="883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983C9" w14:textId="290F8BAA" w:rsidR="00E744A0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856 Анализ безопасности ОС</w:t>
            </w:r>
          </w:p>
        </w:tc>
        <w:tc>
          <w:tcPr>
            <w:tcW w:w="1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3758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6F66F2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D3BA3" w14:textId="77777777" w:rsidR="00E744A0" w:rsidRPr="00F8696C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5C15E" w14:textId="2B67BACA" w:rsidR="00E744A0" w:rsidRPr="00B7358C" w:rsidRDefault="00B7358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E744A0" w14:paraId="175F14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4C9AD8" w14:textId="77777777" w:rsidR="00E744A0" w:rsidRDefault="00C3409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DD3ED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6BC086E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56DF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79EC6" w14:textId="77777777" w:rsidR="00E744A0" w:rsidRDefault="00C3409C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73052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4A9A2A8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E744A0" w14:paraId="47DFEAA1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8E007" w14:textId="50766196" w:rsidR="00E744A0" w:rsidRPr="00F8696C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ПД</w:t>
            </w:r>
            <w:r w:rsidR="006E5935">
              <w:rPr>
                <w:sz w:val="20"/>
                <w:szCs w:val="20"/>
              </w:rPr>
              <w:t>, ВК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72E6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формационная, аналитическая</w:t>
            </w:r>
            <w:r>
              <w:rPr>
                <w:sz w:val="20"/>
                <w:szCs w:val="20"/>
                <w:lang w:val="kk-KZ"/>
              </w:rPr>
              <w:t xml:space="preserve"> лекция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C18A9" w14:textId="41070CF3" w:rsidR="00E744A0" w:rsidRDefault="00F8696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ыполнение заданий по администрированию и настройке ОС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ACCCE" w14:textId="2A220F96" w:rsidR="00E744A0" w:rsidRDefault="00CF686A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Устно, оффлайн</w:t>
            </w:r>
          </w:p>
        </w:tc>
      </w:tr>
      <w:tr w:rsidR="00E744A0" w14:paraId="16DEC9CC" w14:textId="77777777" w:rsidTr="001C01B2">
        <w:trPr>
          <w:trHeight w:val="214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8FCA0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073AC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E744A0" w14:paraId="538605CD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04C88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4EACD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C4225B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996CC0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DF571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A019B" w14:paraId="48E21F4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D9381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ссистент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9448" w14:textId="36B8EB86" w:rsidR="007A019B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A019B" w14:paraId="177DA3E4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6D444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9F6A4" w14:textId="6F304A38" w:rsidR="007A019B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A019B" w14:paraId="4F0AF28C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52BA2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7BC78" w14:textId="2A9C3EAE" w:rsidR="007A019B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A019B" w14:paraId="63DBFED2" w14:textId="77777777" w:rsidTr="004F670E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207C97C" w14:textId="77777777" w:rsidR="007A019B" w:rsidRDefault="007A019B" w:rsidP="007A019B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  <w:p w14:paraId="2FC99814" w14:textId="77777777" w:rsidR="007A019B" w:rsidRDefault="007A019B" w:rsidP="007A019B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7A019B" w14:paraId="1972DCB5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BAA0A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6FCC0" w14:textId="77777777" w:rsidR="007A019B" w:rsidRDefault="007A019B" w:rsidP="007A019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B37A6" w14:textId="77777777" w:rsidR="007A019B" w:rsidRDefault="007A019B" w:rsidP="007A019B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</w:t>
            </w:r>
          </w:p>
        </w:tc>
      </w:tr>
      <w:tr w:rsidR="007A019B" w14:paraId="6C0497EF" w14:textId="77777777" w:rsidTr="001C01B2">
        <w:trPr>
          <w:trHeight w:val="152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9D9E7" w14:textId="4356427A" w:rsidR="007A019B" w:rsidRPr="00CD589A" w:rsidRDefault="007A019B" w:rsidP="007A019B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CD589A">
              <w:rPr>
                <w:sz w:val="20"/>
                <w:szCs w:val="20"/>
              </w:rPr>
              <w:t>Цель дисциплины - применить требования информационной безопасности и навыков в использовании методов обеспечения защиты информации в ОС. Будут изучены: Методы и средства тестирования и защиты программ операционных систем. Принципы грамотного администрирования операционных систем. Методы анализа источников и угроз безопасности в операционных системах; средства и методы, направленные на устранение угроз безопасности в ОС.</w:t>
            </w: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95E11" w14:textId="61C2634C" w:rsidR="007A019B" w:rsidRDefault="007A019B" w:rsidP="007A019B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Изучать теорию операционных систем и их администрирования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A8246" w14:textId="6D58BE24" w:rsidR="007A019B" w:rsidRDefault="007A019B" w:rsidP="007A019B">
            <w:pPr>
              <w:pStyle w:val="ab"/>
              <w:widowControl w:val="0"/>
              <w:numPr>
                <w:ilvl w:val="1"/>
                <w:numId w:val="1"/>
              </w:numPr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зучить базовые компоненты операционных систем</w:t>
            </w:r>
          </w:p>
        </w:tc>
      </w:tr>
      <w:tr w:rsidR="007A019B" w14:paraId="25D2F4C3" w14:textId="77777777" w:rsidTr="001C01B2">
        <w:trPr>
          <w:trHeight w:val="152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7A019B" w:rsidRDefault="007A019B" w:rsidP="007A019B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BBBDE" w14:textId="479AF1DC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 Знать методы управления операционными системами</w:t>
            </w:r>
          </w:p>
        </w:tc>
      </w:tr>
      <w:tr w:rsidR="007A019B" w14:paraId="06D9FCFC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7A019B" w:rsidRDefault="007A019B" w:rsidP="007A019B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DED1A" w14:textId="7090EB01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Уметь устанавливать виртуальные операционные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DC421" w14:textId="02ABACA3" w:rsidR="007A019B" w:rsidRDefault="007A019B" w:rsidP="007A019B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 Создавать виртуальные машины</w:t>
            </w:r>
          </w:p>
        </w:tc>
      </w:tr>
      <w:tr w:rsidR="007A019B" w14:paraId="36DF5EA0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7A019B" w:rsidRDefault="007A019B" w:rsidP="007A019B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4F31D" w14:textId="0FFCBC18" w:rsidR="007A019B" w:rsidRDefault="007A019B" w:rsidP="007A019B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Устанавливать операционные системы на виртуальные машины</w:t>
            </w:r>
          </w:p>
        </w:tc>
      </w:tr>
      <w:tr w:rsidR="007A019B" w14:paraId="744FAF57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7A019B" w:rsidRDefault="007A019B" w:rsidP="007A019B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50E49" w14:textId="1CFDD810" w:rsidR="007A019B" w:rsidRPr="00273D9B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>
              <w:rPr>
                <w:sz w:val="20"/>
                <w:szCs w:val="20"/>
                <w:lang w:val="kk-KZ"/>
              </w:rPr>
              <w:t>Уметь управлять процессами в операционных системах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1C216" w14:textId="137E5E5D" w:rsidR="007A019B" w:rsidRPr="00A44202" w:rsidRDefault="007A019B" w:rsidP="007A019B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val="kk-KZ"/>
              </w:rPr>
              <w:t>Запускать диспетчер задач</w:t>
            </w:r>
          </w:p>
        </w:tc>
      </w:tr>
      <w:tr w:rsidR="007A019B" w14:paraId="4CB1AE45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7A019B" w:rsidRDefault="007A019B" w:rsidP="007A019B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5063" w14:textId="662AF8DE" w:rsidR="007A019B" w:rsidRPr="00A44202" w:rsidRDefault="007A019B" w:rsidP="007A019B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>
              <w:rPr>
                <w:color w:val="000000"/>
                <w:sz w:val="20"/>
                <w:szCs w:val="20"/>
                <w:lang w:val="kk-KZ"/>
              </w:rPr>
              <w:t>Запускать и отключать определенные процессы в операционной системе</w:t>
            </w:r>
          </w:p>
        </w:tc>
      </w:tr>
      <w:tr w:rsidR="007A019B" w14:paraId="6358EB88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7A019B" w:rsidRDefault="007A019B" w:rsidP="007A019B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7134" w14:textId="291FAFBB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Управлять настройками файловой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79B2C" w14:textId="7973776E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Защищать файлы от несанкционированного доступа </w:t>
            </w:r>
          </w:p>
        </w:tc>
      </w:tr>
      <w:tr w:rsidR="007A019B" w14:paraId="02AA787E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7A019B" w:rsidRDefault="007A019B" w:rsidP="007A019B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7D531" w14:textId="67E319AE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 Изменять тип файловой системы дисков операционной системы</w:t>
            </w:r>
          </w:p>
        </w:tc>
      </w:tr>
      <w:tr w:rsidR="007A019B" w14:paraId="6F42DF1A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267CD" w14:textId="4875DCF6" w:rsidR="007A019B" w:rsidRPr="00DF55E5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>
              <w:rPr>
                <w:sz w:val="20"/>
                <w:szCs w:val="20"/>
                <w:lang w:val="kk-KZ"/>
              </w:rPr>
              <w:t>Применять методы машинного обучения для обеспечения информационной безопасности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4F90B" w14:textId="3BB09EA1" w:rsidR="007A019B" w:rsidRPr="00DF55E5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1 </w:t>
            </w:r>
            <w:r>
              <w:rPr>
                <w:sz w:val="20"/>
                <w:szCs w:val="20"/>
                <w:lang w:val="kk-KZ"/>
              </w:rPr>
              <w:t>Исследовать применение машинного обучения в информационной безопасности</w:t>
            </w:r>
          </w:p>
        </w:tc>
      </w:tr>
      <w:tr w:rsidR="007A019B" w14:paraId="7A0F3244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2590D" w14:textId="1EE9FABF" w:rsidR="007A019B" w:rsidRPr="00DF55E5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>
              <w:rPr>
                <w:sz w:val="20"/>
                <w:szCs w:val="20"/>
                <w:lang w:val="kk-KZ"/>
              </w:rPr>
              <w:t>Разрабатывать системы</w:t>
            </w:r>
            <w:r>
              <w:rPr>
                <w:sz w:val="20"/>
                <w:szCs w:val="20"/>
              </w:rPr>
              <w:t>, использующие модели машинного обучения</w:t>
            </w:r>
          </w:p>
        </w:tc>
      </w:tr>
      <w:tr w:rsidR="007A019B" w14:paraId="53DE2080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86625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374A1" w14:textId="0EC3798C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Безопасность программных приложений</w:t>
            </w:r>
          </w:p>
        </w:tc>
      </w:tr>
      <w:tr w:rsidR="007A019B" w14:paraId="5016891F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1AA71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45FA7" w14:textId="0EE31790" w:rsidR="007A019B" w:rsidRPr="009026E2" w:rsidRDefault="007A019B" w:rsidP="007A019B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удит информационной безопасности</w:t>
            </w:r>
            <w:r w:rsidR="009026E2">
              <w:rPr>
                <w:sz w:val="20"/>
                <w:szCs w:val="20"/>
              </w:rPr>
              <w:t>; Управление проектами и изменениями</w:t>
            </w:r>
          </w:p>
        </w:tc>
      </w:tr>
      <w:tr w:rsidR="007A019B" w:rsidRPr="00A44037" w14:paraId="41E3E822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7430E" w14:textId="77777777" w:rsidR="007A019B" w:rsidRDefault="007A019B" w:rsidP="007A019B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F42CEE" w14:textId="77777777" w:rsidR="007A019B" w:rsidRDefault="007A019B" w:rsidP="007A019B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Литература</w:t>
            </w:r>
            <w:r w:rsidRPr="006A73E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: </w:t>
            </w:r>
            <w:r>
              <w:rPr>
                <w:color w:val="000000"/>
                <w:sz w:val="20"/>
                <w:szCs w:val="20"/>
              </w:rPr>
              <w:t>о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7A019B" w:rsidRDefault="007A019B" w:rsidP="007A019B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Основная</w:t>
            </w:r>
            <w:r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30BE0113" w14:textId="77777777" w:rsidR="007A019B" w:rsidRPr="00CC7531" w:rsidRDefault="007A019B" w:rsidP="007A019B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sz w:val="20"/>
                <w:szCs w:val="20"/>
                <w:lang w:val="en-US"/>
              </w:rPr>
              <w:t>Operating Systems: Internals and Design Principles by William Stallings, 2013</w:t>
            </w:r>
          </w:p>
          <w:p w14:paraId="11D158D7" w14:textId="77777777" w:rsidR="007A019B" w:rsidRPr="00CC7531" w:rsidRDefault="007A019B" w:rsidP="007A019B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Operating System Concepts, 10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9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braham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Silberschatz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0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Gagne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1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Peter B. Galvi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8</w:t>
            </w:r>
          </w:p>
          <w:p w14:paraId="7C169B21" w14:textId="77777777" w:rsidR="007A019B" w:rsidRPr="00CC7531" w:rsidRDefault="007A019B" w:rsidP="007A019B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lastRenderedPageBreak/>
              <w:t xml:space="preserve">Guide to Operating Systems </w:t>
            </w:r>
            <w:r w:rsidRPr="00CC7531">
              <w:rPr>
                <w:rStyle w:val="a-size-large"/>
                <w:sz w:val="20"/>
                <w:szCs w:val="20"/>
                <w:lang w:val="en-US"/>
              </w:rPr>
              <w:t xml:space="preserve">5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2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Greg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Tomsho</w:t>
              </w:r>
              <w:proofErr w:type="spellEnd"/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6</w:t>
            </w:r>
          </w:p>
          <w:p w14:paraId="4390D9A3" w14:textId="77777777" w:rsidR="007A019B" w:rsidRDefault="007A019B" w:rsidP="007A019B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Understanding Operating System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3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nn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McHoes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4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Ida M. Flyn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7</w:t>
            </w:r>
          </w:p>
          <w:p w14:paraId="7777488C" w14:textId="77777777" w:rsidR="00D201FC" w:rsidRDefault="007A019B" w:rsidP="00D201FC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Windows 10 All-in-One </w:t>
            </w:r>
            <w:proofErr w:type="gramStart"/>
            <w:r w:rsidRPr="00CC7531">
              <w:rPr>
                <w:rStyle w:val="a-size-extra-large"/>
                <w:sz w:val="20"/>
                <w:szCs w:val="20"/>
                <w:lang w:val="en-US"/>
              </w:rPr>
              <w:t>For</w:t>
            </w:r>
            <w:proofErr w:type="gramEnd"/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 Dummie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5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Woody Leonhard</w:t>
              </w:r>
            </w:hyperlink>
            <w:r>
              <w:rPr>
                <w:rStyle w:val="author"/>
                <w:sz w:val="20"/>
                <w:szCs w:val="20"/>
                <w:lang w:val="en-US"/>
              </w:rPr>
              <w:t>, 2015</w:t>
            </w:r>
          </w:p>
          <w:p w14:paraId="3FA09242" w14:textId="77777777" w:rsidR="00D201FC" w:rsidRDefault="007A019B" w:rsidP="00D201FC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D201FC">
              <w:rPr>
                <w:rStyle w:val="a-size-extra-large"/>
                <w:sz w:val="20"/>
                <w:szCs w:val="20"/>
                <w:lang w:val="en-US"/>
              </w:rPr>
              <w:t xml:space="preserve">Windows Internals, Part 2 (Developer Reference) </w:t>
            </w:r>
            <w:r w:rsidRPr="00D201FC">
              <w:rPr>
                <w:rStyle w:val="a-size-large"/>
                <w:sz w:val="20"/>
                <w:szCs w:val="20"/>
                <w:lang w:val="en-US"/>
              </w:rPr>
              <w:t xml:space="preserve">7th Edition </w:t>
            </w:r>
            <w:r w:rsidRPr="00D201FC">
              <w:rPr>
                <w:sz w:val="20"/>
                <w:szCs w:val="20"/>
                <w:lang w:val="en-US"/>
              </w:rPr>
              <w:t xml:space="preserve">by </w:t>
            </w:r>
            <w:hyperlink r:id="rId16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 xml:space="preserve">Andrea </w:t>
              </w:r>
              <w:proofErr w:type="spellStart"/>
              <w:r w:rsidRPr="00D201FC">
                <w:rPr>
                  <w:rStyle w:val="a5"/>
                  <w:sz w:val="20"/>
                  <w:szCs w:val="20"/>
                  <w:lang w:val="en-US"/>
                </w:rPr>
                <w:t>Allievi</w:t>
              </w:r>
              <w:proofErr w:type="spellEnd"/>
            </w:hyperlink>
            <w:r w:rsidRPr="00D201FC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7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Mark Russinovich</w:t>
              </w:r>
            </w:hyperlink>
            <w:r w:rsidRPr="00D201FC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Alex Ionescu</w:t>
              </w:r>
            </w:hyperlink>
            <w:r w:rsidRPr="00D201FC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9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David Solomon</w:t>
              </w:r>
            </w:hyperlink>
            <w:r w:rsidRPr="00D201FC">
              <w:rPr>
                <w:rStyle w:val="author"/>
                <w:sz w:val="20"/>
                <w:szCs w:val="20"/>
                <w:lang w:val="en-US"/>
              </w:rPr>
              <w:t>, 2021</w:t>
            </w:r>
          </w:p>
          <w:p w14:paraId="1F364A29" w14:textId="59BCEB6D" w:rsidR="007A019B" w:rsidRPr="00D201FC" w:rsidRDefault="007A019B" w:rsidP="00D201FC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D201FC">
              <w:rPr>
                <w:sz w:val="20"/>
                <w:szCs w:val="20"/>
                <w:lang w:val="en-US"/>
              </w:rPr>
              <w:t xml:space="preserve">Architectural and Operating System Support for Virtual Memory by </w:t>
            </w:r>
            <w:hyperlink r:id="rId20" w:anchor="author-0-0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Abhishek Bhattacharjee</w:t>
              </w:r>
            </w:hyperlink>
            <w:r w:rsidRPr="00D201FC">
              <w:rPr>
                <w:sz w:val="20"/>
                <w:szCs w:val="20"/>
                <w:lang w:val="en-US"/>
              </w:rPr>
              <w:t xml:space="preserve">, </w:t>
            </w:r>
            <w:hyperlink r:id="rId21" w:anchor="author-0-1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Daniel Lustig</w:t>
              </w:r>
            </w:hyperlink>
            <w:r w:rsidRPr="00D201FC">
              <w:rPr>
                <w:sz w:val="20"/>
                <w:szCs w:val="20"/>
                <w:lang w:val="en-US"/>
              </w:rPr>
              <w:t>, 2018</w:t>
            </w:r>
          </w:p>
          <w:p w14:paraId="014D4447" w14:textId="77777777" w:rsidR="00D201FC" w:rsidRPr="00407938" w:rsidRDefault="00D201FC" w:rsidP="00D201FC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0C410F65" w14:textId="77777777" w:rsidR="00D201FC" w:rsidRPr="00B35113" w:rsidRDefault="00D201FC" w:rsidP="00D201FC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36F840A1" w14:textId="77777777" w:rsidR="00D201FC" w:rsidRDefault="00D201FC" w:rsidP="00D201FC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6CD42289" w14:textId="04906FB6" w:rsidR="00D201FC" w:rsidRDefault="00D201FC" w:rsidP="00D201FC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41A45DA" w14:textId="73FCA81B" w:rsidR="00D201FC" w:rsidRDefault="00D201FC" w:rsidP="00D201FC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4</w:t>
            </w:r>
          </w:p>
          <w:p w14:paraId="213DD337" w14:textId="77777777" w:rsidR="00D201FC" w:rsidRPr="00407938" w:rsidRDefault="00D201FC" w:rsidP="00D201FC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5BDC98C1" w14:textId="77777777" w:rsidR="00D201FC" w:rsidRPr="00B35113" w:rsidRDefault="00D201FC" w:rsidP="00D201FC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22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38DD11A9" w14:textId="77777777" w:rsidR="00D201FC" w:rsidRDefault="00D201FC" w:rsidP="00D201FC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23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13FB494E" w14:textId="77777777" w:rsidR="00D201FC" w:rsidRDefault="00D201FC" w:rsidP="00D201FC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24" w:history="1">
              <w:r w:rsidRPr="002471C2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0CE9B73C" w14:textId="77777777" w:rsidR="0099264C" w:rsidRPr="00407938" w:rsidRDefault="0099264C" w:rsidP="009926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7D274166" w14:textId="77777777" w:rsidR="0099264C" w:rsidRPr="002471C2" w:rsidRDefault="006953B9" w:rsidP="0099264C">
            <w:pPr>
              <w:pStyle w:val="ab"/>
              <w:numPr>
                <w:ilvl w:val="0"/>
                <w:numId w:val="8"/>
              </w:numPr>
              <w:suppressAutoHyphens w:val="0"/>
              <w:autoSpaceDE w:val="0"/>
              <w:autoSpaceDN w:val="0"/>
              <w:adjustRightInd w:val="0"/>
              <w:spacing w:after="27"/>
              <w:rPr>
                <w:rStyle w:val="a5"/>
                <w:sz w:val="20"/>
                <w:szCs w:val="20"/>
                <w:shd w:val="clear" w:color="auto" w:fill="FFFFFF"/>
              </w:rPr>
            </w:pPr>
            <w:hyperlink r:id="rId25" w:anchor="overview" w:history="1"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://</w:t>
              </w:r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.</w:t>
              </w:r>
              <w:proofErr w:type="spellStart"/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proofErr w:type="spellEnd"/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.</w:t>
              </w:r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</w:t>
              </w:r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</w:t>
              </w:r>
              <w:proofErr w:type="spellStart"/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proofErr w:type="spellEnd"/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</w:t>
              </w:r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</w:t>
              </w:r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14923144?</w:t>
              </w:r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=405#</w:t>
              </w:r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6604E6A1" w14:textId="77777777" w:rsidR="0099264C" w:rsidRDefault="006953B9" w:rsidP="0099264C">
            <w:pPr>
              <w:pStyle w:val="ab"/>
              <w:numPr>
                <w:ilvl w:val="0"/>
                <w:numId w:val="8"/>
              </w:numPr>
              <w:suppressAutoHyphens w:val="0"/>
              <w:autoSpaceDE w:val="0"/>
              <w:autoSpaceDN w:val="0"/>
              <w:adjustRightInd w:val="0"/>
              <w:spacing w:after="27"/>
              <w:rPr>
                <w:rStyle w:val="a5"/>
                <w:sz w:val="20"/>
                <w:szCs w:val="20"/>
                <w:shd w:val="clear" w:color="auto" w:fill="FFFFFF"/>
              </w:rPr>
            </w:pPr>
            <w:hyperlink r:id="rId26" w:history="1"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6510A300" w14:textId="073F3EF6" w:rsidR="0099264C" w:rsidRDefault="006953B9" w:rsidP="0099264C">
            <w:pPr>
              <w:pStyle w:val="ab"/>
              <w:numPr>
                <w:ilvl w:val="0"/>
                <w:numId w:val="8"/>
              </w:numPr>
              <w:suppressAutoHyphens w:val="0"/>
              <w:autoSpaceDE w:val="0"/>
              <w:autoSpaceDN w:val="0"/>
              <w:adjustRightInd w:val="0"/>
              <w:spacing w:after="27"/>
              <w:rPr>
                <w:rStyle w:val="a5"/>
                <w:sz w:val="20"/>
                <w:szCs w:val="20"/>
                <w:shd w:val="clear" w:color="auto" w:fill="FFFFFF"/>
              </w:rPr>
            </w:pPr>
            <w:hyperlink r:id="rId27" w:history="1">
              <w:r w:rsidR="0099264C"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4A4A2226" w14:textId="77777777" w:rsidR="0099264C" w:rsidRPr="00407938" w:rsidRDefault="0099264C" w:rsidP="0099264C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190CDBE8" w14:textId="77777777" w:rsidR="0099264C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1D5D0D6E" w14:textId="77777777" w:rsidR="0099264C" w:rsidRPr="002471C2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15D8E6A4" w14:textId="77777777" w:rsidR="0099264C" w:rsidRPr="002471C2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2A57FE0E" w14:textId="77777777" w:rsidR="0099264C" w:rsidRPr="0099264C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48CCC1" w14:textId="413506F0" w:rsidR="007A019B" w:rsidRPr="0099264C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 w:rsidRPr="0099264C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  <w:tr w:rsidR="007A019B" w14:paraId="60C82332" w14:textId="77777777" w:rsidTr="001C01B2">
        <w:tblPrEx>
          <w:tblLook w:val="0000" w:firstRow="0" w:lastRow="0" w:firstColumn="0" w:lastColumn="0" w:noHBand="0" w:noVBand="0"/>
        </w:tblPrEx>
        <w:trPr>
          <w:trHeight w:val="5519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C97F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7E925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8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9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14F832BF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0BF7812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 xml:space="preserve"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C6E043D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43A54664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О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368A46F1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30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31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71D05281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5FFA1F97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199AC018" w14:textId="17D2B241" w:rsidR="007A019B" w:rsidRPr="00471633" w:rsidRDefault="007A019B" w:rsidP="007A019B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32"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vladislav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.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karyukin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@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gmail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.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com</w:t>
              </w:r>
            </w:hyperlink>
            <w:r>
              <w:rPr>
                <w:i/>
                <w:iCs/>
                <w:sz w:val="20"/>
                <w:szCs w:val="20"/>
              </w:rPr>
              <w:t xml:space="preserve"> / +77019405992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99264C">
              <w:rPr>
                <w:i/>
                <w:sz w:val="20"/>
                <w:szCs w:val="20"/>
              </w:rPr>
              <w:t xml:space="preserve"> </w:t>
            </w:r>
            <w:hyperlink r:id="rId33" w:history="1">
              <w:r w:rsidR="004711E5" w:rsidRPr="004711E5">
                <w:rPr>
                  <w:rStyle w:val="a5"/>
                  <w:i/>
                  <w:sz w:val="20"/>
                  <w:szCs w:val="20"/>
                </w:rPr>
                <w:t>https://teams.microsoft.com/l/channel/19%3AxjqqQB04Sn-CFzIMrQsWASXmFNSgglpEXT4_XQZC3XM1%40thread.tacv2/?groupId=8f190553-e733-40a0-8a22-f8e7a8405823</w:t>
              </w:r>
            </w:hyperlink>
          </w:p>
        </w:tc>
      </w:tr>
      <w:tr w:rsidR="007A019B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7A019B" w:rsidRDefault="007A019B" w:rsidP="007A019B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A019B" w14:paraId="7121488B" w14:textId="77777777" w:rsidTr="003B56F8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6B6D3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2B0A7C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23393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A019B" w14:paraId="1E644D96" w14:textId="77777777" w:rsidTr="003B56F8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8FAE7" w14:textId="77777777" w:rsidR="007A019B" w:rsidRDefault="007A019B" w:rsidP="007A019B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E33E1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5490EEA" w14:textId="77777777" w:rsidR="007A019B" w:rsidRDefault="007A019B" w:rsidP="007A019B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7A019B" w:rsidRDefault="007A019B" w:rsidP="007A019B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4EC12F" w14:textId="77777777" w:rsidR="007A019B" w:rsidRDefault="007A019B" w:rsidP="007A019B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1455EC56" w14:textId="77777777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5864ED" w14:textId="77777777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4AF17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435DDAC6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029EBA78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Проводится 3-4 раза за семестр при выполнении 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A019B" w14:paraId="7C41A313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A019B" w14:paraId="379BB495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A019B" w14:paraId="0634B376" w14:textId="77777777" w:rsidTr="003B56F8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A019B" w14:paraId="0E029AD6" w14:textId="77777777" w:rsidTr="007D06A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F9A773" w14:textId="7C236D4E" w:rsidR="007A019B" w:rsidRPr="004711E5" w:rsidRDefault="007A019B" w:rsidP="007A019B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1D8EF8" w14:textId="76253275" w:rsidR="007A019B" w:rsidRDefault="007A019B" w:rsidP="004711E5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7A019B" w14:paraId="10E3AA2B" w14:textId="77777777" w:rsidTr="007D06A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A019B" w14:paraId="40273DE4" w14:textId="77777777" w:rsidTr="004711E5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7A019B" w:rsidRDefault="007A019B" w:rsidP="007A019B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7A019B" w14:paraId="347F6901" w14:textId="77777777" w:rsidTr="0074534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232F77FF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7A019B" w:rsidRDefault="007A019B" w:rsidP="007A019B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7A019B" w14:paraId="79C89700" w14:textId="77777777" w:rsidTr="0074534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6F1B2569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7A019B" w:rsidRDefault="007A019B" w:rsidP="007A019B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7A019B" w14:paraId="0E71289C" w14:textId="77777777" w:rsidTr="0074534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7F771AB0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7A019B" w14:paraId="381D261B" w14:textId="77777777" w:rsidTr="0074534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1747C15C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7A019B" w14:paraId="2D8A4D32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36D19DCB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7A019B" w14:paraId="412AEDEE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229F5781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7A019B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7A019B" w:rsidRDefault="007A019B" w:rsidP="007A019B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7A019B" w:rsidRDefault="007A019B" w:rsidP="007A019B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31E88D87" w14:textId="77777777" w:rsidR="007A019B" w:rsidRDefault="007A019B" w:rsidP="007A019B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E744A0" w14:paraId="0260AF1F" w14:textId="77777777" w:rsidTr="004711E5">
        <w:tc>
          <w:tcPr>
            <w:tcW w:w="871" w:type="dxa"/>
            <w:shd w:val="clear" w:color="auto" w:fill="auto"/>
          </w:tcPr>
          <w:p w14:paraId="6F3A070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202CC2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703E01A4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15D1D5BC" w14:textId="77777777" w:rsidR="00E744A0" w:rsidRDefault="00C3409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2E0149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E744A0" w14:paraId="22882AAE" w14:textId="77777777" w:rsidTr="004711E5">
        <w:trPr>
          <w:trHeight w:val="296"/>
        </w:trPr>
        <w:tc>
          <w:tcPr>
            <w:tcW w:w="10509" w:type="dxa"/>
            <w:gridSpan w:val="4"/>
            <w:shd w:val="clear" w:color="auto" w:fill="auto"/>
          </w:tcPr>
          <w:p w14:paraId="5363462E" w14:textId="0E76C2DD" w:rsidR="00E744A0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1</w:t>
            </w:r>
            <w:r w:rsidR="00FB538C">
              <w:rPr>
                <w:b/>
                <w:sz w:val="20"/>
                <w:szCs w:val="20"/>
              </w:rPr>
              <w:t xml:space="preserve"> Методы анализа защищенности операционных систем</w:t>
            </w:r>
          </w:p>
        </w:tc>
      </w:tr>
      <w:tr w:rsidR="00E744A0" w14:paraId="58FE36E1" w14:textId="77777777" w:rsidTr="004711E5">
        <w:tc>
          <w:tcPr>
            <w:tcW w:w="871" w:type="dxa"/>
            <w:vMerge w:val="restart"/>
            <w:shd w:val="clear" w:color="auto" w:fill="auto"/>
          </w:tcPr>
          <w:p w14:paraId="5CDA122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34F64951" w14:textId="5778E225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Л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43463A" w:rsidRPr="0043463A">
              <w:rPr>
                <w:sz w:val="20"/>
                <w:szCs w:val="20"/>
                <w:lang w:val="kk-KZ"/>
              </w:rPr>
              <w:t>Анализ методов защиты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67676D4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5D86097" w14:textId="669D2C6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37BB684" w14:textId="77777777" w:rsidTr="004711E5">
        <w:tc>
          <w:tcPr>
            <w:tcW w:w="871" w:type="dxa"/>
            <w:vMerge/>
            <w:shd w:val="clear" w:color="auto" w:fill="auto"/>
          </w:tcPr>
          <w:p w14:paraId="2B8C2E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BD374E5" w14:textId="4E59BF72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43463A" w:rsidRPr="0043463A">
              <w:rPr>
                <w:sz w:val="20"/>
                <w:szCs w:val="20"/>
                <w:lang w:val="kk-KZ"/>
              </w:rPr>
              <w:t>Описание различных методов защиты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3A3850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67D5A4" w14:textId="096DABD3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32DD42E9" w14:textId="77777777" w:rsidTr="004711E5">
        <w:tc>
          <w:tcPr>
            <w:tcW w:w="871" w:type="dxa"/>
            <w:vMerge w:val="restart"/>
            <w:shd w:val="clear" w:color="auto" w:fill="auto"/>
          </w:tcPr>
          <w:p w14:paraId="2C15B9C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5885AAC3" w14:textId="5F1E225C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="0043463A" w:rsidRPr="0043463A">
              <w:rPr>
                <w:sz w:val="20"/>
                <w:szCs w:val="20"/>
                <w:lang w:val="kk-KZ"/>
              </w:rPr>
              <w:t>Анализ существующих угроз в операционных системах</w:t>
            </w:r>
          </w:p>
        </w:tc>
        <w:tc>
          <w:tcPr>
            <w:tcW w:w="860" w:type="dxa"/>
            <w:shd w:val="clear" w:color="auto" w:fill="auto"/>
          </w:tcPr>
          <w:p w14:paraId="1AF4EB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0E88258" w14:textId="36BD61F5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12D06A8" w14:textId="77777777" w:rsidTr="004711E5">
        <w:tc>
          <w:tcPr>
            <w:tcW w:w="871" w:type="dxa"/>
            <w:vMerge/>
            <w:shd w:val="clear" w:color="auto" w:fill="auto"/>
          </w:tcPr>
          <w:p w14:paraId="6D5CAF6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7C2A6B7" w14:textId="5DB5224E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3463A">
              <w:rPr>
                <w:b/>
                <w:sz w:val="20"/>
                <w:szCs w:val="20"/>
              </w:rPr>
              <w:t>ЛЗ 2.</w:t>
            </w:r>
            <w:r w:rsidRPr="0043463A">
              <w:rPr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>Описание различных видов угроз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2182844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719BB23" w14:textId="02194C02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71511896" w14:textId="77777777" w:rsidTr="004711E5">
        <w:tc>
          <w:tcPr>
            <w:tcW w:w="871" w:type="dxa"/>
            <w:vMerge/>
            <w:shd w:val="clear" w:color="auto" w:fill="auto"/>
          </w:tcPr>
          <w:p w14:paraId="576525C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E685AAD" w14:textId="7092C9EC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4711E5"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</w:rPr>
              <w:t xml:space="preserve">П 1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 w:rsidR="004711E5">
              <w:rPr>
                <w:bCs/>
                <w:sz w:val="20"/>
                <w:szCs w:val="20"/>
              </w:rPr>
              <w:t>М</w:t>
            </w:r>
            <w:r>
              <w:rPr>
                <w:bCs/>
                <w:sz w:val="20"/>
                <w:szCs w:val="20"/>
              </w:rPr>
              <w:t xml:space="preserve"> 1</w:t>
            </w:r>
            <w:r w:rsidR="004711E5">
              <w:rPr>
                <w:bCs/>
                <w:sz w:val="20"/>
                <w:szCs w:val="20"/>
              </w:rPr>
              <w:t xml:space="preserve"> «</w:t>
            </w:r>
            <w:r w:rsidR="004711E5">
              <w:rPr>
                <w:bCs/>
                <w:sz w:val="20"/>
                <w:szCs w:val="20"/>
                <w:lang w:val="kk-KZ"/>
              </w:rPr>
              <w:t xml:space="preserve">Настройка учетных записей безопасности доступа к </w:t>
            </w:r>
            <w:r w:rsidR="004711E5">
              <w:rPr>
                <w:bCs/>
                <w:sz w:val="20"/>
                <w:szCs w:val="20"/>
                <w:lang w:val="en-US"/>
              </w:rPr>
              <w:t>Windows</w:t>
            </w:r>
            <w:r w:rsidR="004711E5" w:rsidRPr="0097402F">
              <w:rPr>
                <w:bCs/>
                <w:sz w:val="20"/>
                <w:szCs w:val="20"/>
              </w:rPr>
              <w:t xml:space="preserve"> 10/11</w:t>
            </w:r>
            <w:r w:rsidR="004711E5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646B8EF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D578334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17B5248" w14:textId="77777777" w:rsidTr="004711E5">
        <w:tc>
          <w:tcPr>
            <w:tcW w:w="871" w:type="dxa"/>
            <w:vMerge w:val="restart"/>
            <w:shd w:val="clear" w:color="auto" w:fill="auto"/>
          </w:tcPr>
          <w:p w14:paraId="4F29234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783A830D" w14:textId="603E7012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 xml:space="preserve">Изучение основ администрирование </w:t>
            </w:r>
            <w:r w:rsidR="0043463A" w:rsidRPr="0043463A">
              <w:rPr>
                <w:sz w:val="20"/>
                <w:szCs w:val="20"/>
                <w:lang w:val="en-US"/>
              </w:rPr>
              <w:t>Windows</w:t>
            </w:r>
            <w:r w:rsidR="0043463A" w:rsidRPr="001C01B2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77C26F0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92A2932" w14:textId="1A63B51F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D013BBB" w14:textId="77777777" w:rsidTr="004711E5">
        <w:tc>
          <w:tcPr>
            <w:tcW w:w="871" w:type="dxa"/>
            <w:vMerge/>
            <w:shd w:val="clear" w:color="auto" w:fill="auto"/>
          </w:tcPr>
          <w:p w14:paraId="53107C61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A80887B" w14:textId="65756FB6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3.</w:t>
            </w:r>
            <w:r w:rsidR="0043463A">
              <w:rPr>
                <w:sz w:val="20"/>
                <w:szCs w:val="20"/>
                <w:lang w:val="kk-KZ"/>
              </w:rPr>
              <w:t xml:space="preserve"> </w:t>
            </w:r>
            <w:r w:rsidR="0043463A">
              <w:rPr>
                <w:sz w:val="20"/>
                <w:szCs w:val="20"/>
              </w:rPr>
              <w:t xml:space="preserve">Настройка </w:t>
            </w:r>
            <w:r w:rsidR="0043463A">
              <w:rPr>
                <w:sz w:val="20"/>
                <w:szCs w:val="20"/>
                <w:lang w:val="en-US"/>
              </w:rPr>
              <w:t>Windows 10/11</w:t>
            </w:r>
          </w:p>
        </w:tc>
        <w:tc>
          <w:tcPr>
            <w:tcW w:w="860" w:type="dxa"/>
            <w:shd w:val="clear" w:color="auto" w:fill="auto"/>
          </w:tcPr>
          <w:p w14:paraId="7000981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D7C083" w14:textId="22400860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12F007AA" w14:textId="77777777" w:rsidTr="004711E5">
        <w:tc>
          <w:tcPr>
            <w:tcW w:w="871" w:type="dxa"/>
            <w:vMerge w:val="restart"/>
            <w:shd w:val="clear" w:color="auto" w:fill="auto"/>
          </w:tcPr>
          <w:p w14:paraId="05B436C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DA572DC" w14:textId="184B581C" w:rsidR="00E744A0" w:rsidRPr="0097402F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Настройка служб </w:t>
            </w:r>
            <w:r w:rsidR="0097402F" w:rsidRPr="0097402F">
              <w:rPr>
                <w:sz w:val="20"/>
                <w:szCs w:val="20"/>
                <w:lang w:val="en-US"/>
              </w:rPr>
              <w:t>Windows 10/11</w:t>
            </w:r>
          </w:p>
        </w:tc>
        <w:tc>
          <w:tcPr>
            <w:tcW w:w="860" w:type="dxa"/>
            <w:shd w:val="clear" w:color="auto" w:fill="auto"/>
          </w:tcPr>
          <w:p w14:paraId="7F345F9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7437BC6" w14:textId="7E2813D1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6EEFE572" w14:textId="77777777" w:rsidTr="004711E5">
        <w:tc>
          <w:tcPr>
            <w:tcW w:w="871" w:type="dxa"/>
            <w:vMerge/>
            <w:shd w:val="clear" w:color="auto" w:fill="auto"/>
          </w:tcPr>
          <w:p w14:paraId="1D62C91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1C96A5E" w14:textId="00C16478" w:rsidR="00E744A0" w:rsidRPr="0097402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Управление системными службами и процессами </w:t>
            </w:r>
            <w:r w:rsidR="0097402F" w:rsidRPr="0097402F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60" w:type="dxa"/>
            <w:shd w:val="clear" w:color="auto" w:fill="auto"/>
          </w:tcPr>
          <w:p w14:paraId="5702916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890328C" w14:textId="45212AE7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15EE7188" w14:textId="77777777" w:rsidTr="004711E5">
        <w:tc>
          <w:tcPr>
            <w:tcW w:w="871" w:type="dxa"/>
            <w:vMerge/>
            <w:shd w:val="clear" w:color="auto" w:fill="auto"/>
          </w:tcPr>
          <w:p w14:paraId="0442364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294956" w14:textId="736B24B2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4711E5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 xml:space="preserve">П 2. </w:t>
            </w:r>
            <w:r>
              <w:rPr>
                <w:sz w:val="20"/>
                <w:szCs w:val="20"/>
              </w:rPr>
              <w:t>Прием СР</w:t>
            </w:r>
            <w:r w:rsidR="004711E5">
              <w:rPr>
                <w:sz w:val="20"/>
                <w:szCs w:val="20"/>
              </w:rPr>
              <w:t>М</w:t>
            </w:r>
            <w:r>
              <w:rPr>
                <w:sz w:val="20"/>
                <w:szCs w:val="20"/>
              </w:rPr>
              <w:t xml:space="preserve"> 1</w:t>
            </w:r>
          </w:p>
        </w:tc>
        <w:tc>
          <w:tcPr>
            <w:tcW w:w="860" w:type="dxa"/>
            <w:shd w:val="clear" w:color="auto" w:fill="auto"/>
          </w:tcPr>
          <w:p w14:paraId="79EF58A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E282A5F" w14:textId="0CB6C980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</w:tr>
      <w:tr w:rsidR="00E744A0" w14:paraId="047A33EA" w14:textId="77777777" w:rsidTr="004711E5">
        <w:tc>
          <w:tcPr>
            <w:tcW w:w="871" w:type="dxa"/>
            <w:vMerge w:val="restart"/>
            <w:shd w:val="clear" w:color="auto" w:fill="auto"/>
          </w:tcPr>
          <w:p w14:paraId="77861AF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6EC638AB" w14:textId="1D61AED1" w:rsidR="00E744A0" w:rsidRPr="00492D7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Анализ </w:t>
            </w:r>
            <w:r w:rsidR="00FB5F07" w:rsidRPr="00492D73">
              <w:rPr>
                <w:sz w:val="20"/>
                <w:szCs w:val="20"/>
                <w:lang w:val="en-US"/>
              </w:rPr>
              <w:t>NTFS</w:t>
            </w:r>
            <w:r w:rsidR="00FB5F07" w:rsidRPr="00492D73">
              <w:rPr>
                <w:sz w:val="20"/>
                <w:szCs w:val="20"/>
              </w:rPr>
              <w:t xml:space="preserve">, </w:t>
            </w:r>
            <w:r w:rsidR="00FB5F07" w:rsidRPr="00492D73">
              <w:rPr>
                <w:sz w:val="20"/>
                <w:szCs w:val="20"/>
                <w:lang w:val="en-US"/>
              </w:rPr>
              <w:t>FAT</w:t>
            </w:r>
            <w:r w:rsidR="00FB5F07" w:rsidRPr="00492D73">
              <w:rPr>
                <w:sz w:val="20"/>
                <w:szCs w:val="20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файловых систем </w:t>
            </w:r>
            <w:r w:rsidR="00492D73" w:rsidRPr="00492D73">
              <w:rPr>
                <w:sz w:val="20"/>
                <w:szCs w:val="20"/>
                <w:lang w:val="en-US"/>
              </w:rPr>
              <w:t>Windows</w:t>
            </w:r>
            <w:r w:rsidR="00492D73" w:rsidRPr="00492D73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4578F38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C23622D" w14:textId="628D238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D27AE4B" w14:textId="77777777" w:rsidTr="004711E5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5F264A2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AF6E80C" w14:textId="110D7AF5" w:rsidR="00E744A0" w:rsidRPr="00291849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291849" w:rsidRPr="00291849">
              <w:rPr>
                <w:sz w:val="20"/>
                <w:szCs w:val="20"/>
                <w:lang w:val="kk-KZ"/>
              </w:rPr>
              <w:t xml:space="preserve">Управление ресурсами в ОС </w:t>
            </w:r>
            <w:r w:rsidR="00291849" w:rsidRPr="00291849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60" w:type="dxa"/>
            <w:shd w:val="clear" w:color="auto" w:fill="auto"/>
          </w:tcPr>
          <w:p w14:paraId="4D30EB3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BF15F" w14:textId="60EA7201" w:rsidR="00E744A0" w:rsidRDefault="004A29E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52882F68" w14:textId="77777777" w:rsidTr="004711E5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4656327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BA492" w14:textId="043F2C90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4711E5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 xml:space="preserve">П 3. </w:t>
            </w:r>
            <w:r>
              <w:rPr>
                <w:sz w:val="20"/>
                <w:szCs w:val="20"/>
              </w:rPr>
              <w:t>Консультация по выполнению СР</w:t>
            </w:r>
            <w:r w:rsidR="004711E5">
              <w:rPr>
                <w:sz w:val="20"/>
                <w:szCs w:val="20"/>
              </w:rPr>
              <w:t>М</w:t>
            </w:r>
            <w:r>
              <w:rPr>
                <w:sz w:val="20"/>
                <w:szCs w:val="20"/>
              </w:rPr>
              <w:t xml:space="preserve"> 2</w:t>
            </w:r>
            <w:r w:rsidR="004711E5">
              <w:rPr>
                <w:sz w:val="20"/>
                <w:szCs w:val="20"/>
              </w:rPr>
              <w:t xml:space="preserve"> на тему «</w:t>
            </w:r>
            <w:r w:rsidR="004711E5" w:rsidRPr="004711E5">
              <w:rPr>
                <w:bCs/>
                <w:sz w:val="20"/>
                <w:szCs w:val="20"/>
                <w:lang w:val="kk-KZ"/>
              </w:rPr>
              <w:t xml:space="preserve">Настройка брандмауэров в ОС </w:t>
            </w:r>
            <w:r w:rsidR="004711E5" w:rsidRPr="004711E5">
              <w:rPr>
                <w:bCs/>
                <w:sz w:val="20"/>
                <w:szCs w:val="20"/>
                <w:lang w:val="en-US"/>
              </w:rPr>
              <w:t>Windows</w:t>
            </w:r>
            <w:r w:rsidR="004711E5" w:rsidRPr="004711E5">
              <w:rPr>
                <w:bCs/>
                <w:sz w:val="20"/>
                <w:szCs w:val="20"/>
              </w:rPr>
              <w:t xml:space="preserve"> 10/11</w:t>
            </w:r>
            <w:r w:rsidR="004711E5">
              <w:rPr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4C4579F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064B53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162298F8" w14:textId="77777777" w:rsidTr="004711E5">
        <w:tc>
          <w:tcPr>
            <w:tcW w:w="10509" w:type="dxa"/>
            <w:gridSpan w:val="4"/>
            <w:shd w:val="clear" w:color="auto" w:fill="auto"/>
          </w:tcPr>
          <w:p w14:paraId="4D8F865E" w14:textId="5F63A5FD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FB538C">
              <w:rPr>
                <w:b/>
                <w:sz w:val="20"/>
                <w:szCs w:val="20"/>
                <w:lang w:val="kk-KZ"/>
              </w:rPr>
              <w:t>Управление настройками безопасности операционных систем</w:t>
            </w:r>
          </w:p>
        </w:tc>
      </w:tr>
      <w:tr w:rsidR="00E744A0" w14:paraId="73A0817E" w14:textId="77777777" w:rsidTr="004711E5">
        <w:tc>
          <w:tcPr>
            <w:tcW w:w="871" w:type="dxa"/>
            <w:vMerge w:val="restart"/>
            <w:shd w:val="clear" w:color="auto" w:fill="auto"/>
          </w:tcPr>
          <w:p w14:paraId="48532D3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39FBAAD8" w14:textId="037420EA" w:rsidR="00E744A0" w:rsidRPr="000375C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sz w:val="20"/>
                <w:szCs w:val="20"/>
                <w:lang w:val="kk-KZ"/>
              </w:rPr>
              <w:t xml:space="preserve">Управление и настройка резервных копий ОС </w:t>
            </w:r>
            <w:r w:rsidR="000375C4" w:rsidRPr="000375C4">
              <w:rPr>
                <w:sz w:val="20"/>
                <w:szCs w:val="20"/>
                <w:lang w:val="en-US"/>
              </w:rPr>
              <w:t>Windows</w:t>
            </w:r>
            <w:r w:rsidR="000375C4" w:rsidRPr="000375C4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06D5FBF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2FB786" w14:textId="5B999DFB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2873FD7E" w14:textId="77777777" w:rsidTr="004711E5">
        <w:tc>
          <w:tcPr>
            <w:tcW w:w="871" w:type="dxa"/>
            <w:vMerge/>
            <w:shd w:val="clear" w:color="auto" w:fill="auto"/>
          </w:tcPr>
          <w:p w14:paraId="6F94BB9A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7EDF476" w14:textId="43197A5D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bCs/>
                <w:sz w:val="20"/>
                <w:szCs w:val="20"/>
              </w:rPr>
              <w:t>Восстановление работоспособности ОС Windows</w:t>
            </w:r>
            <w:r w:rsidR="000375C4" w:rsidRPr="001C01B2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3EC833E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17BE103" w14:textId="18A592CA" w:rsidR="00E744A0" w:rsidRPr="004711E5" w:rsidRDefault="004A29E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7E12D356" w14:textId="77777777" w:rsidTr="004711E5">
        <w:tc>
          <w:tcPr>
            <w:tcW w:w="871" w:type="dxa"/>
            <w:vMerge w:val="restart"/>
            <w:shd w:val="clear" w:color="auto" w:fill="auto"/>
          </w:tcPr>
          <w:p w14:paraId="686DA6B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51A1B896" w14:textId="2C172845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</w:rPr>
              <w:t xml:space="preserve">Управление и настройка списков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443320D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880BE56" w14:textId="2F4E8425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2B3F0259" w14:textId="77777777" w:rsidTr="004711E5">
        <w:tc>
          <w:tcPr>
            <w:tcW w:w="871" w:type="dxa"/>
            <w:vMerge/>
            <w:shd w:val="clear" w:color="auto" w:fill="auto"/>
          </w:tcPr>
          <w:p w14:paraId="3342923D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BF0FBB7" w14:textId="62349662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5243E">
              <w:rPr>
                <w:b/>
                <w:sz w:val="20"/>
                <w:szCs w:val="20"/>
              </w:rPr>
              <w:t>ЛЗ 7.</w:t>
            </w:r>
            <w:r w:rsidRPr="0095243E">
              <w:rPr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  <w:lang w:val="kk-KZ"/>
              </w:rPr>
              <w:t xml:space="preserve">Создание списка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06F54EE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BDFFECF" w14:textId="38126488" w:rsidR="00E744A0" w:rsidRPr="004A29E6" w:rsidRDefault="004A29E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0BDD9595" w14:textId="77777777" w:rsidTr="004711E5">
        <w:tc>
          <w:tcPr>
            <w:tcW w:w="871" w:type="dxa"/>
            <w:vMerge/>
            <w:shd w:val="clear" w:color="auto" w:fill="auto"/>
          </w:tcPr>
          <w:p w14:paraId="2B49DE2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BDD8059" w14:textId="27C0FC08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4711E5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0917FB">
              <w:rPr>
                <w:b/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. Прием СР</w:t>
            </w:r>
            <w:r w:rsidR="004711E5">
              <w:rPr>
                <w:sz w:val="20"/>
                <w:szCs w:val="20"/>
              </w:rPr>
              <w:t>М</w:t>
            </w:r>
            <w:r>
              <w:rPr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0B91B6EB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30E04" w14:textId="124B0B64" w:rsidR="00E744A0" w:rsidRPr="004A29E6" w:rsidRDefault="004A29E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E744A0" w14:paraId="5CBE4D35" w14:textId="77777777" w:rsidTr="004711E5">
        <w:tc>
          <w:tcPr>
            <w:tcW w:w="9782" w:type="dxa"/>
            <w:gridSpan w:val="3"/>
            <w:shd w:val="clear" w:color="auto" w:fill="auto"/>
          </w:tcPr>
          <w:p w14:paraId="4EC03EC8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0356DB3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744A0" w14:paraId="06DB485D" w14:textId="77777777" w:rsidTr="004711E5">
        <w:tc>
          <w:tcPr>
            <w:tcW w:w="871" w:type="dxa"/>
            <w:vMerge w:val="restart"/>
            <w:shd w:val="clear" w:color="auto" w:fill="auto"/>
          </w:tcPr>
          <w:p w14:paraId="0BA4DAA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4E64D777" w14:textId="09D28F61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Изучение основ безопасности 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0DAABCD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A1A1D19" w14:textId="723050B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3277BF7F" w14:textId="77777777" w:rsidTr="004711E5">
        <w:tc>
          <w:tcPr>
            <w:tcW w:w="871" w:type="dxa"/>
            <w:vMerge/>
            <w:shd w:val="clear" w:color="auto" w:fill="auto"/>
          </w:tcPr>
          <w:p w14:paraId="2573CA10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61B9D14" w14:textId="76198AED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22DD4">
              <w:rPr>
                <w:b/>
                <w:sz w:val="20"/>
                <w:szCs w:val="20"/>
              </w:rPr>
              <w:t>ЛЗ 8.</w:t>
            </w:r>
            <w:r w:rsidRPr="00422DD4">
              <w:rPr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</w:rPr>
              <w:t xml:space="preserve">Настройка параметро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  <w:r w:rsidR="00422DD4" w:rsidRPr="00422DD4">
              <w:rPr>
                <w:sz w:val="20"/>
                <w:szCs w:val="20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в </w:t>
            </w:r>
            <w:r w:rsidR="00422DD4" w:rsidRPr="00422DD4">
              <w:rPr>
                <w:sz w:val="20"/>
                <w:szCs w:val="20"/>
              </w:rPr>
              <w:t>командной строке</w:t>
            </w:r>
          </w:p>
        </w:tc>
        <w:tc>
          <w:tcPr>
            <w:tcW w:w="860" w:type="dxa"/>
            <w:shd w:val="clear" w:color="auto" w:fill="auto"/>
          </w:tcPr>
          <w:p w14:paraId="4C65FD3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FB088A9" w14:textId="2436DFC3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1A5D6C28" w14:textId="77777777" w:rsidTr="004711E5">
        <w:tc>
          <w:tcPr>
            <w:tcW w:w="871" w:type="dxa"/>
            <w:vMerge/>
            <w:shd w:val="clear" w:color="auto" w:fill="auto"/>
          </w:tcPr>
          <w:p w14:paraId="36FA279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5CE2F30" w14:textId="0DBAF9DC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D81CDE"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0917FB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 w:rsidR="00FB538C">
              <w:rPr>
                <w:bCs/>
                <w:sz w:val="20"/>
                <w:szCs w:val="20"/>
              </w:rPr>
              <w:t>М</w:t>
            </w:r>
            <w:r>
              <w:rPr>
                <w:bCs/>
                <w:sz w:val="20"/>
                <w:szCs w:val="20"/>
              </w:rPr>
              <w:t xml:space="preserve"> 3</w:t>
            </w:r>
            <w:r>
              <w:rPr>
                <w:sz w:val="20"/>
                <w:szCs w:val="20"/>
              </w:rPr>
              <w:t xml:space="preserve"> </w:t>
            </w:r>
            <w:r w:rsidR="00FB538C">
              <w:rPr>
                <w:sz w:val="20"/>
                <w:szCs w:val="20"/>
              </w:rPr>
              <w:t>на тему «</w:t>
            </w:r>
            <w:r w:rsidR="00FB538C" w:rsidRPr="00940EA1">
              <w:rPr>
                <w:sz w:val="20"/>
                <w:szCs w:val="20"/>
                <w:lang w:val="kk-KZ"/>
              </w:rPr>
              <w:t xml:space="preserve">Настройка расширенных параметров доступа к системе </w:t>
            </w:r>
            <w:r w:rsidR="00FB538C" w:rsidRPr="00940EA1">
              <w:rPr>
                <w:sz w:val="20"/>
                <w:szCs w:val="20"/>
              </w:rPr>
              <w:t xml:space="preserve">ОС </w:t>
            </w:r>
            <w:r w:rsidR="00FB538C" w:rsidRPr="00940EA1">
              <w:rPr>
                <w:sz w:val="20"/>
                <w:szCs w:val="20"/>
                <w:lang w:val="en-US"/>
              </w:rPr>
              <w:t>Linux</w:t>
            </w:r>
            <w:r w:rsidR="00FB538C">
              <w:rPr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41F52206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2714F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19970FA1" w14:textId="77777777" w:rsidTr="004711E5">
        <w:tc>
          <w:tcPr>
            <w:tcW w:w="871" w:type="dxa"/>
            <w:vMerge w:val="restart"/>
            <w:shd w:val="clear" w:color="auto" w:fill="auto"/>
          </w:tcPr>
          <w:p w14:paraId="0D0AF53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786D87FB" w14:textId="5B66818D" w:rsidR="00E744A0" w:rsidRPr="007542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75423E">
              <w:rPr>
                <w:sz w:val="20"/>
                <w:szCs w:val="20"/>
                <w:lang w:val="kk-KZ"/>
              </w:rPr>
              <w:t xml:space="preserve">Управление сетевыми устройствами в </w:t>
            </w:r>
            <w:r w:rsidR="0075423E" w:rsidRPr="0075423E">
              <w:rPr>
                <w:sz w:val="20"/>
                <w:szCs w:val="20"/>
                <w:lang w:val="en-US"/>
              </w:rPr>
              <w:t>Windows</w:t>
            </w:r>
            <w:r w:rsidR="0075423E" w:rsidRPr="0075423E">
              <w:rPr>
                <w:sz w:val="20"/>
                <w:szCs w:val="20"/>
              </w:rPr>
              <w:t xml:space="preserve"> 10/11, </w:t>
            </w:r>
            <w:r w:rsidR="0075423E" w:rsidRPr="0075423E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1D069BF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99852F" w14:textId="42963F92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4DD2973" w14:textId="77777777" w:rsidTr="004711E5">
        <w:tc>
          <w:tcPr>
            <w:tcW w:w="871" w:type="dxa"/>
            <w:vMerge/>
            <w:shd w:val="clear" w:color="auto" w:fill="auto"/>
          </w:tcPr>
          <w:p w14:paraId="533F45C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D644579" w14:textId="1D5C43CD" w:rsidR="00E744A0" w:rsidRPr="008C045C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8C045C">
              <w:rPr>
                <w:sz w:val="20"/>
                <w:szCs w:val="20"/>
                <w:lang w:val="kk-KZ"/>
              </w:rPr>
              <w:t xml:space="preserve">Настройка </w:t>
            </w:r>
            <w:r w:rsidR="008C045C" w:rsidRPr="008C045C">
              <w:rPr>
                <w:sz w:val="20"/>
                <w:szCs w:val="20"/>
                <w:lang w:val="kk-KZ"/>
              </w:rPr>
              <w:t xml:space="preserve">сетевых адресов в </w:t>
            </w:r>
            <w:r w:rsidR="008C045C" w:rsidRPr="008C045C">
              <w:rPr>
                <w:sz w:val="20"/>
                <w:szCs w:val="20"/>
                <w:lang w:val="en-US"/>
              </w:rPr>
              <w:t>Windows</w:t>
            </w:r>
            <w:r w:rsidR="008C045C" w:rsidRPr="008C045C">
              <w:rPr>
                <w:sz w:val="20"/>
                <w:szCs w:val="20"/>
              </w:rPr>
              <w:t xml:space="preserve"> 10/11, </w:t>
            </w:r>
            <w:r w:rsidR="008C045C" w:rsidRPr="008C045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4ACA018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2AA932E" w14:textId="394BF3A2" w:rsidR="00E744A0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766EED30" w14:textId="77777777" w:rsidTr="004711E5">
        <w:tc>
          <w:tcPr>
            <w:tcW w:w="871" w:type="dxa"/>
            <w:vMerge w:val="restart"/>
            <w:shd w:val="clear" w:color="auto" w:fill="auto"/>
          </w:tcPr>
          <w:p w14:paraId="52664B0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3959E50D" w14:textId="62B29B0D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</w:t>
            </w:r>
            <w:r w:rsidRPr="00940E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Управление параметрами доступа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48B4E77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F205522" w14:textId="1911A6DF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0744761C" w14:textId="77777777" w:rsidTr="004711E5">
        <w:tc>
          <w:tcPr>
            <w:tcW w:w="871" w:type="dxa"/>
            <w:vMerge/>
            <w:shd w:val="clear" w:color="auto" w:fill="auto"/>
          </w:tcPr>
          <w:p w14:paraId="188E439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4C4137C" w14:textId="5AB300EA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Создание учетных записей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112C39C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1C7A2" w14:textId="639C1C0C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499DF7DD" w14:textId="77777777" w:rsidTr="004711E5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6873C4F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C5946A6" w14:textId="5B5B935B" w:rsidR="00E744A0" w:rsidRDefault="00C3409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FB538C"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0917FB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Прием </w:t>
            </w:r>
            <w:r>
              <w:rPr>
                <w:bCs/>
                <w:sz w:val="20"/>
                <w:szCs w:val="20"/>
              </w:rPr>
              <w:t>СР</w:t>
            </w:r>
            <w:r w:rsidR="00FB538C">
              <w:rPr>
                <w:bCs/>
                <w:sz w:val="20"/>
                <w:szCs w:val="20"/>
              </w:rPr>
              <w:t>М</w:t>
            </w:r>
            <w:r>
              <w:rPr>
                <w:bCs/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47F82A3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679617F" w14:textId="3E899CC1" w:rsidR="00E744A0" w:rsidRPr="00FB538C" w:rsidRDefault="00FB538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E744A0" w14:paraId="02CB863E" w14:textId="77777777" w:rsidTr="004711E5">
        <w:tc>
          <w:tcPr>
            <w:tcW w:w="10509" w:type="dxa"/>
            <w:gridSpan w:val="4"/>
            <w:shd w:val="clear" w:color="auto" w:fill="auto"/>
          </w:tcPr>
          <w:p w14:paraId="4C3AB200" w14:textId="7B100A39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FB538C">
              <w:rPr>
                <w:b/>
                <w:sz w:val="20"/>
                <w:szCs w:val="20"/>
                <w:lang w:val="kk-KZ"/>
              </w:rPr>
              <w:t>Применение машинного обучения в области безопасности</w:t>
            </w:r>
          </w:p>
        </w:tc>
      </w:tr>
      <w:tr w:rsidR="00E744A0" w14:paraId="66F2407C" w14:textId="77777777" w:rsidTr="004711E5">
        <w:tc>
          <w:tcPr>
            <w:tcW w:w="871" w:type="dxa"/>
            <w:vMerge w:val="restart"/>
            <w:shd w:val="clear" w:color="auto" w:fill="auto"/>
          </w:tcPr>
          <w:p w14:paraId="54E99CA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212B0830" w14:textId="0546C230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940EA1">
              <w:rPr>
                <w:sz w:val="20"/>
                <w:szCs w:val="20"/>
                <w:lang w:val="kk-KZ"/>
              </w:rPr>
              <w:t>Анализ безопасности облачных служб</w:t>
            </w:r>
          </w:p>
        </w:tc>
        <w:tc>
          <w:tcPr>
            <w:tcW w:w="860" w:type="dxa"/>
            <w:shd w:val="clear" w:color="auto" w:fill="auto"/>
          </w:tcPr>
          <w:p w14:paraId="0AE5E44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073D655" w14:textId="553B82E4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01675C81" w14:textId="77777777" w:rsidTr="004711E5">
        <w:tc>
          <w:tcPr>
            <w:tcW w:w="871" w:type="dxa"/>
            <w:vMerge/>
            <w:shd w:val="clear" w:color="auto" w:fill="auto"/>
          </w:tcPr>
          <w:p w14:paraId="76A0CB6E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1A93ADE" w14:textId="55E14B55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1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>Управление и настройка безопасности облачных служб</w:t>
            </w:r>
          </w:p>
        </w:tc>
        <w:tc>
          <w:tcPr>
            <w:tcW w:w="860" w:type="dxa"/>
            <w:shd w:val="clear" w:color="auto" w:fill="auto"/>
          </w:tcPr>
          <w:p w14:paraId="24440C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A13B28" w14:textId="50BF76D3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293C9CA0" w14:textId="77777777" w:rsidTr="004711E5">
        <w:tc>
          <w:tcPr>
            <w:tcW w:w="871" w:type="dxa"/>
            <w:vMerge/>
            <w:shd w:val="clear" w:color="auto" w:fill="auto"/>
          </w:tcPr>
          <w:p w14:paraId="755474B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40E5EA2" w14:textId="64DD6926" w:rsidR="00E744A0" w:rsidRDefault="00C3409C" w:rsidP="00FB538C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FB538C">
              <w:rPr>
                <w:b/>
                <w:sz w:val="20"/>
                <w:szCs w:val="20"/>
              </w:rPr>
              <w:t>М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0917FB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 </w:t>
            </w:r>
            <w:r>
              <w:rPr>
                <w:bCs/>
                <w:sz w:val="20"/>
                <w:szCs w:val="20"/>
              </w:rPr>
              <w:t>Консультация по выполнению СР</w:t>
            </w:r>
            <w:r w:rsidR="00FB538C">
              <w:rPr>
                <w:bCs/>
                <w:sz w:val="20"/>
                <w:szCs w:val="20"/>
              </w:rPr>
              <w:t>М</w:t>
            </w:r>
            <w:r>
              <w:rPr>
                <w:bCs/>
                <w:sz w:val="20"/>
                <w:szCs w:val="20"/>
              </w:rPr>
              <w:t xml:space="preserve"> 4</w:t>
            </w:r>
            <w:r w:rsidR="00FB538C">
              <w:rPr>
                <w:bCs/>
                <w:sz w:val="20"/>
                <w:szCs w:val="20"/>
              </w:rPr>
              <w:t xml:space="preserve"> на тему «</w:t>
            </w:r>
            <w:r w:rsidR="00FB538C"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  <w:r w:rsidR="00FB538C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76513D3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A79645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3347CB0" w14:textId="77777777" w:rsidTr="004711E5">
        <w:tc>
          <w:tcPr>
            <w:tcW w:w="871" w:type="dxa"/>
            <w:vMerge w:val="restart"/>
            <w:shd w:val="clear" w:color="auto" w:fill="auto"/>
          </w:tcPr>
          <w:p w14:paraId="15516B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6F963BB5" w14:textId="30E3CCA2" w:rsidR="00E744A0" w:rsidRPr="0046359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Л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9049D5" w:rsidRPr="0046359A">
              <w:rPr>
                <w:sz w:val="20"/>
                <w:szCs w:val="20"/>
                <w:lang w:val="kk-KZ"/>
              </w:rPr>
              <w:t xml:space="preserve">Анализ безопасности сетевых соединений </w:t>
            </w:r>
          </w:p>
        </w:tc>
        <w:tc>
          <w:tcPr>
            <w:tcW w:w="860" w:type="dxa"/>
            <w:shd w:val="clear" w:color="auto" w:fill="auto"/>
          </w:tcPr>
          <w:p w14:paraId="717D74A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F12C11" w14:textId="67194269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60F3386C" w14:textId="77777777" w:rsidTr="004711E5">
        <w:tc>
          <w:tcPr>
            <w:tcW w:w="871" w:type="dxa"/>
            <w:vMerge/>
            <w:shd w:val="clear" w:color="auto" w:fill="auto"/>
          </w:tcPr>
          <w:p w14:paraId="6FA057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53C96F5" w14:textId="78391F43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ЛЗ 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46359A" w:rsidRPr="0046359A">
              <w:rPr>
                <w:sz w:val="20"/>
                <w:szCs w:val="20"/>
                <w:lang w:val="kk-KZ"/>
              </w:rPr>
              <w:t>Конфигурация безопасности сетевых устройств</w:t>
            </w:r>
          </w:p>
        </w:tc>
        <w:tc>
          <w:tcPr>
            <w:tcW w:w="860" w:type="dxa"/>
            <w:shd w:val="clear" w:color="auto" w:fill="auto"/>
          </w:tcPr>
          <w:p w14:paraId="307837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F057F59" w14:textId="3F621CAD" w:rsidR="00E744A0" w:rsidRPr="00FB538C" w:rsidRDefault="00FB538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0D00F725" w14:textId="77777777" w:rsidTr="004711E5">
        <w:tc>
          <w:tcPr>
            <w:tcW w:w="871" w:type="dxa"/>
            <w:vMerge/>
            <w:shd w:val="clear" w:color="auto" w:fill="auto"/>
          </w:tcPr>
          <w:p w14:paraId="6DC85ED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AEAAB74" w14:textId="130C5DFA" w:rsidR="00E744A0" w:rsidRPr="0046359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 w:rsidR="00FB538C">
              <w:rPr>
                <w:b/>
                <w:sz w:val="20"/>
                <w:szCs w:val="20"/>
                <w:lang w:val="kk-KZ"/>
              </w:rPr>
              <w:t>РМ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FB538C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FB538C">
              <w:rPr>
                <w:sz w:val="20"/>
                <w:szCs w:val="20"/>
                <w:lang w:val="kk-KZ"/>
              </w:rPr>
              <w:t>Прием СРМ 4</w:t>
            </w:r>
          </w:p>
        </w:tc>
        <w:tc>
          <w:tcPr>
            <w:tcW w:w="860" w:type="dxa"/>
            <w:shd w:val="clear" w:color="auto" w:fill="auto"/>
          </w:tcPr>
          <w:p w14:paraId="57C06312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AA592E4" w14:textId="372138FB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E744A0" w14:paraId="322E76BC" w14:textId="77777777" w:rsidTr="004711E5">
        <w:tc>
          <w:tcPr>
            <w:tcW w:w="871" w:type="dxa"/>
            <w:vMerge w:val="restart"/>
            <w:shd w:val="clear" w:color="auto" w:fill="auto"/>
          </w:tcPr>
          <w:p w14:paraId="7915F06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59B46E77" w14:textId="2F2A9C60" w:rsidR="00E744A0" w:rsidRPr="00C955C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C955C3">
              <w:rPr>
                <w:b/>
                <w:sz w:val="20"/>
                <w:szCs w:val="20"/>
              </w:rPr>
              <w:t>Л</w:t>
            </w:r>
            <w:r w:rsidRPr="00C955C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b/>
                <w:sz w:val="20"/>
                <w:szCs w:val="20"/>
              </w:rPr>
              <w:t>13.</w:t>
            </w:r>
            <w:r w:rsidRPr="00C955C3">
              <w:rPr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</w:rPr>
              <w:t>Анализ защищенности удаленного доступа</w:t>
            </w:r>
          </w:p>
        </w:tc>
        <w:tc>
          <w:tcPr>
            <w:tcW w:w="860" w:type="dxa"/>
            <w:shd w:val="clear" w:color="auto" w:fill="auto"/>
          </w:tcPr>
          <w:p w14:paraId="79FEBD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B2CB4F" w14:textId="4F15B153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6C67A6C7" w14:textId="77777777" w:rsidTr="004711E5">
        <w:tc>
          <w:tcPr>
            <w:tcW w:w="871" w:type="dxa"/>
            <w:vMerge/>
            <w:shd w:val="clear" w:color="auto" w:fill="auto"/>
          </w:tcPr>
          <w:p w14:paraId="3B8DC66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900B7BB" w14:textId="4950DA66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  <w:lang w:val="kk-KZ"/>
              </w:rPr>
              <w:t xml:space="preserve">Создание и настройка </w:t>
            </w:r>
            <w:r w:rsidR="00C955C3" w:rsidRPr="00C955C3">
              <w:rPr>
                <w:sz w:val="20"/>
                <w:szCs w:val="20"/>
                <w:lang w:val="en-US"/>
              </w:rPr>
              <w:t>VPN</w:t>
            </w:r>
          </w:p>
        </w:tc>
        <w:tc>
          <w:tcPr>
            <w:tcW w:w="860" w:type="dxa"/>
            <w:shd w:val="clear" w:color="auto" w:fill="auto"/>
          </w:tcPr>
          <w:p w14:paraId="3B954CC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9AEA7C9" w14:textId="24F60C93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1C0CB93C" w14:textId="77777777" w:rsidTr="004711E5">
        <w:tc>
          <w:tcPr>
            <w:tcW w:w="871" w:type="dxa"/>
            <w:vMerge w:val="restart"/>
            <w:shd w:val="clear" w:color="auto" w:fill="auto"/>
          </w:tcPr>
          <w:p w14:paraId="5F761B8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510BC26B" w14:textId="1EDBB7FC" w:rsidR="00E744A0" w:rsidRPr="00C955C3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>
              <w:rPr>
                <w:sz w:val="20"/>
                <w:szCs w:val="20"/>
                <w:lang w:val="kk-KZ"/>
              </w:rPr>
              <w:t>Использование моделей машинного обучения для защиты приложений ОС</w:t>
            </w:r>
          </w:p>
        </w:tc>
        <w:tc>
          <w:tcPr>
            <w:tcW w:w="860" w:type="dxa"/>
            <w:shd w:val="clear" w:color="auto" w:fill="auto"/>
          </w:tcPr>
          <w:p w14:paraId="4B2E66A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E25D297" w14:textId="0E40AEA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537EC91B" w14:textId="77777777" w:rsidTr="004711E5">
        <w:tc>
          <w:tcPr>
            <w:tcW w:w="871" w:type="dxa"/>
            <w:vMerge/>
            <w:shd w:val="clear" w:color="auto" w:fill="auto"/>
          </w:tcPr>
          <w:p w14:paraId="2F2AE62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BCB1D5D" w14:textId="771556C9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>
              <w:rPr>
                <w:sz w:val="20"/>
                <w:szCs w:val="20"/>
                <w:lang w:val="kk-KZ"/>
              </w:rPr>
              <w:t>Разработка моделей машинного обучения для безопасности ОС</w:t>
            </w:r>
          </w:p>
        </w:tc>
        <w:tc>
          <w:tcPr>
            <w:tcW w:w="860" w:type="dxa"/>
            <w:shd w:val="clear" w:color="auto" w:fill="auto"/>
          </w:tcPr>
          <w:p w14:paraId="5A32340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03CA90" w14:textId="4B2EF70E" w:rsidR="00E744A0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1694BBE8" w14:textId="77777777" w:rsidTr="004711E5">
        <w:tc>
          <w:tcPr>
            <w:tcW w:w="871" w:type="dxa"/>
            <w:vMerge w:val="restart"/>
            <w:shd w:val="clear" w:color="auto" w:fill="auto"/>
          </w:tcPr>
          <w:p w14:paraId="41F605F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1650E4C7" w14:textId="40C9F4E2" w:rsidR="00E744A0" w:rsidRPr="004254D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254DF">
              <w:rPr>
                <w:sz w:val="20"/>
                <w:szCs w:val="20"/>
                <w:lang w:val="kk-KZ"/>
              </w:rPr>
              <w:t xml:space="preserve">Анализ веб-приложений, использующих </w:t>
            </w:r>
            <w:r w:rsidR="001A2405">
              <w:rPr>
                <w:sz w:val="20"/>
                <w:szCs w:val="20"/>
                <w:lang w:val="kk-KZ"/>
              </w:rPr>
              <w:t>модел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3865514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ECDADB" w14:textId="6279B714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E890142" w14:textId="77777777" w:rsidTr="004711E5">
        <w:tc>
          <w:tcPr>
            <w:tcW w:w="871" w:type="dxa"/>
            <w:vMerge/>
            <w:shd w:val="clear" w:color="auto" w:fill="auto"/>
          </w:tcPr>
          <w:p w14:paraId="62F97D89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851CAD6" w14:textId="735392A9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A2405">
              <w:rPr>
                <w:sz w:val="20"/>
                <w:szCs w:val="20"/>
                <w:lang w:val="kk-KZ"/>
              </w:rPr>
              <w:t>Разработка веб-приложения, использующего методы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14DF33F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1D90B08" w14:textId="3F2DA32F" w:rsidR="00E744A0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04B8D1F2" w14:textId="77777777" w:rsidTr="004711E5">
        <w:tc>
          <w:tcPr>
            <w:tcW w:w="9782" w:type="dxa"/>
            <w:gridSpan w:val="3"/>
          </w:tcPr>
          <w:p w14:paraId="390202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1D19E026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FA24845" w14:textId="77777777" w:rsidTr="004711E5">
        <w:tc>
          <w:tcPr>
            <w:tcW w:w="9782" w:type="dxa"/>
            <w:gridSpan w:val="3"/>
            <w:shd w:val="clear" w:color="auto" w:fill="FFFFFF" w:themeFill="background1"/>
          </w:tcPr>
          <w:p w14:paraId="415AF6F9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143A661" w14:textId="77777777" w:rsidTr="004711E5">
        <w:tc>
          <w:tcPr>
            <w:tcW w:w="9782" w:type="dxa"/>
            <w:gridSpan w:val="3"/>
            <w:shd w:val="clear" w:color="auto" w:fill="FFFFFF" w:themeFill="background1"/>
          </w:tcPr>
          <w:p w14:paraId="3FBB83D7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358D4984" w14:textId="16AA5F20" w:rsidR="008C6134" w:rsidRPr="005461BF" w:rsidRDefault="00C3409C" w:rsidP="005461BF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3F1DD805" w14:textId="7AE8DC96" w:rsidR="00E744A0" w:rsidRDefault="00C3409C" w:rsidP="007761E0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76F50E5B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7CA2A22" w14:textId="5E613922" w:rsidR="00D00C65" w:rsidRPr="00F76949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442595">
        <w:rPr>
          <w:rStyle w:val="normaltextrun"/>
          <w:b/>
          <w:bCs/>
          <w:sz w:val="20"/>
          <w:szCs w:val="20"/>
        </w:rPr>
        <w:t>М</w:t>
      </w:r>
      <w:r w:rsidRPr="009F2B0A">
        <w:rPr>
          <w:rStyle w:val="normaltextrun"/>
          <w:b/>
          <w:bCs/>
          <w:sz w:val="20"/>
          <w:szCs w:val="20"/>
        </w:rPr>
        <w:t xml:space="preserve"> 1. </w:t>
      </w:r>
      <w:r w:rsidR="004B1348" w:rsidRPr="004B1348">
        <w:rPr>
          <w:b/>
          <w:bCs/>
          <w:sz w:val="20"/>
          <w:szCs w:val="20"/>
          <w:lang w:val="kk-KZ"/>
        </w:rPr>
        <w:t xml:space="preserve">Настройка учетных записей безопасности доступа к </w:t>
      </w:r>
      <w:r w:rsidR="004B1348" w:rsidRPr="004B1348">
        <w:rPr>
          <w:b/>
          <w:bCs/>
          <w:sz w:val="20"/>
          <w:szCs w:val="20"/>
          <w:lang w:val="en-US"/>
        </w:rPr>
        <w:t>Windows</w:t>
      </w:r>
      <w:r w:rsidR="004B1348" w:rsidRPr="004B1348">
        <w:rPr>
          <w:b/>
          <w:bCs/>
          <w:sz w:val="20"/>
          <w:szCs w:val="20"/>
        </w:rPr>
        <w:t xml:space="preserve"> 10/11</w:t>
      </w:r>
      <w:r w:rsidR="004B134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FB538C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976"/>
        <w:gridCol w:w="2878"/>
        <w:gridCol w:w="3503"/>
        <w:gridCol w:w="3360"/>
      </w:tblGrid>
      <w:tr w:rsidR="00D00C65" w:rsidRPr="00F76949" w14:paraId="2BAAA26C" w14:textId="77777777" w:rsidTr="006953B9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77777777" w:rsidR="00D00C65" w:rsidRPr="008B286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F5B6673" w14:textId="613A5C5B" w:rsidR="00D00C65" w:rsidRPr="00F76949" w:rsidRDefault="0051735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A956BDF" w14:textId="1C7B849B" w:rsidR="00D00C65" w:rsidRPr="00F76949" w:rsidRDefault="0051735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B870955" w14:textId="63DADF66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17356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A1A3D34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6953B9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25DB5B" w14:textId="6B081FA7" w:rsidR="00D00C65" w:rsidRPr="00D00C65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Pr="00D00C65">
              <w:rPr>
                <w:rStyle w:val="eop"/>
                <w:sz w:val="20"/>
                <w:szCs w:val="20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312828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312828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312828">
              <w:rPr>
                <w:bCs/>
                <w:sz w:val="20"/>
                <w:szCs w:val="20"/>
                <w:lang w:val="en-US"/>
              </w:rPr>
              <w:t>Windows</w:t>
            </w:r>
            <w:r w:rsidR="00312828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D0EE5" w14:textId="685B021C" w:rsidR="00D00C65" w:rsidRPr="0031282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  <w:p w14:paraId="0411430F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463E17" w14:textId="43F50868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F6363B" w14:textId="665E0A85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8B5530" w14:textId="18FFB9E4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</w:tc>
      </w:tr>
      <w:tr w:rsidR="00D00C65" w:rsidRPr="00F76949" w14:paraId="4B72BF02" w14:textId="77777777" w:rsidTr="006953B9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B12646" w14:textId="092A1397" w:rsidR="00D00C65" w:rsidRPr="00B5271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9E10E4" w14:textId="3F255E50" w:rsidR="00D00C65" w:rsidRPr="007761E0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FAB6A0" w14:textId="301CB179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огические ошибки</w:t>
            </w:r>
            <w:r w:rsidR="0024054A">
              <w:rPr>
                <w:sz w:val="20"/>
                <w:szCs w:val="20"/>
                <w:lang w:val="kk-KZ"/>
              </w:rPr>
              <w:t xml:space="preserve">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3CC9A7" w14:textId="4C07E50B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ошибок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9B6057" w14:textId="768C1F0D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6953B9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7CD6A3D" w14:textId="54DE0961" w:rsidR="00E744A0" w:rsidRDefault="00C3409C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</w:p>
    <w:p w14:paraId="13EF4F54" w14:textId="7883A4CC" w:rsidR="006E5E0C" w:rsidRDefault="006E5E0C" w:rsidP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</w:t>
      </w:r>
      <w:r w:rsidR="00442595">
        <w:rPr>
          <w:b/>
          <w:sz w:val="20"/>
          <w:szCs w:val="20"/>
        </w:rPr>
        <w:t xml:space="preserve">М </w:t>
      </w:r>
      <w:r>
        <w:rPr>
          <w:b/>
          <w:sz w:val="20"/>
          <w:szCs w:val="20"/>
        </w:rPr>
        <w:t xml:space="preserve">2. </w:t>
      </w:r>
      <w:r w:rsidR="003E1D8A" w:rsidRPr="003E1D8A">
        <w:rPr>
          <w:b/>
          <w:sz w:val="20"/>
          <w:szCs w:val="20"/>
          <w:lang w:val="kk-KZ"/>
        </w:rPr>
        <w:t xml:space="preserve">Настройка брандмауэров в ОС </w:t>
      </w:r>
      <w:r w:rsidR="003E1D8A" w:rsidRPr="003E1D8A">
        <w:rPr>
          <w:b/>
          <w:sz w:val="20"/>
          <w:szCs w:val="20"/>
          <w:lang w:val="en-US"/>
        </w:rPr>
        <w:t>Windows</w:t>
      </w:r>
      <w:r w:rsidR="003E1D8A" w:rsidRPr="003E1D8A">
        <w:rPr>
          <w:b/>
          <w:sz w:val="20"/>
          <w:szCs w:val="20"/>
        </w:rPr>
        <w:t xml:space="preserve"> 10/11</w:t>
      </w:r>
      <w:r w:rsidR="003E1D8A">
        <w:rPr>
          <w:sz w:val="20"/>
          <w:szCs w:val="20"/>
          <w:lang w:val="kk-KZ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B538C">
        <w:rPr>
          <w:rStyle w:val="normaltextrun"/>
          <w:b/>
          <w:bCs/>
          <w:sz w:val="20"/>
          <w:szCs w:val="20"/>
          <w:lang w:val="kk-KZ"/>
        </w:rPr>
        <w:t>3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976"/>
        <w:gridCol w:w="2878"/>
        <w:gridCol w:w="3503"/>
        <w:gridCol w:w="3360"/>
      </w:tblGrid>
      <w:tr w:rsidR="006E5E0C" w:rsidRPr="00F76949" w14:paraId="77ED6BB5" w14:textId="77777777" w:rsidTr="006953B9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DAB8567" w14:textId="3E32FD20" w:rsidR="006E5E0C" w:rsidRPr="00F76949" w:rsidRDefault="006144A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5566B"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="0075566B"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E35317A" w14:textId="4708B16C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6144A2"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6144A2"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144BF4B" w14:textId="38204833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 w:rsidR="006144A2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A8769AA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E5E0C" w:rsidRPr="00F76949" w14:paraId="4417AF9A" w14:textId="77777777" w:rsidTr="006953B9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49ED7F" w14:textId="38286A84" w:rsidR="006E5E0C" w:rsidRPr="00D700DC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290CF6" w14:textId="35631B30" w:rsidR="006E5E0C" w:rsidRPr="006E5E0C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с 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  <w:p w14:paraId="0EE2FB75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A6A325" w14:textId="651AA5FA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CDB35C" w14:textId="21168633" w:rsidR="006E5E0C" w:rsidRPr="0074029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66A012" w14:textId="0D269A24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</w:tr>
      <w:tr w:rsidR="006E5E0C" w:rsidRPr="00F76949" w14:paraId="093104F7" w14:textId="77777777" w:rsidTr="006953B9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B87159" w14:textId="04914AE9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E14B55" w14:textId="2517F28C" w:rsidR="006E5E0C" w:rsidRPr="00B5271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5713DA36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A73DC2" w14:textId="26683A59" w:rsidR="006E5E0C" w:rsidRPr="009422EB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422EB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422EB">
              <w:rPr>
                <w:sz w:val="20"/>
                <w:szCs w:val="20"/>
                <w:lang w:val="kk-KZ"/>
              </w:rPr>
              <w:t xml:space="preserve">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903C8" w14:textId="50FBB9DE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13354C0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DD707B" w14:textId="4A5E5C8F" w:rsidR="006E5E0C" w:rsidRPr="007761E0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</w:tr>
      <w:tr w:rsidR="006E5E0C" w:rsidRPr="00F76949" w14:paraId="1CD00BA3" w14:textId="77777777" w:rsidTr="006953B9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9828E2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6545E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58C55A" w14:textId="5263635C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97D387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9AC6F9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0E0EE23" w14:textId="77777777" w:rsidR="007761E0" w:rsidRDefault="007761E0" w:rsidP="00404536">
      <w:pPr>
        <w:rPr>
          <w:b/>
          <w:sz w:val="20"/>
          <w:szCs w:val="20"/>
        </w:rPr>
      </w:pPr>
    </w:p>
    <w:p w14:paraId="5BFA6F5F" w14:textId="001CADE1" w:rsidR="00404536" w:rsidRDefault="00404536" w:rsidP="00404536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</w:t>
      </w:r>
      <w:r w:rsidR="00F84C17">
        <w:rPr>
          <w:b/>
          <w:sz w:val="20"/>
          <w:szCs w:val="20"/>
        </w:rPr>
        <w:t xml:space="preserve">М </w:t>
      </w:r>
      <w:r w:rsidR="00750C5D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 xml:space="preserve">. </w:t>
      </w:r>
      <w:r w:rsidR="0096632C" w:rsidRPr="0096632C">
        <w:rPr>
          <w:b/>
          <w:sz w:val="20"/>
          <w:szCs w:val="20"/>
          <w:lang w:val="kk-KZ"/>
        </w:rPr>
        <w:t xml:space="preserve">Настройка расширенных параметров доступа к системе </w:t>
      </w:r>
      <w:r w:rsidR="0096632C" w:rsidRPr="0096632C">
        <w:rPr>
          <w:b/>
          <w:sz w:val="20"/>
          <w:szCs w:val="20"/>
        </w:rPr>
        <w:t xml:space="preserve">ОС </w:t>
      </w:r>
      <w:r w:rsidR="0096632C" w:rsidRPr="0096632C">
        <w:rPr>
          <w:b/>
          <w:sz w:val="20"/>
          <w:szCs w:val="20"/>
          <w:lang w:val="en-US"/>
        </w:rPr>
        <w:t>Linux</w:t>
      </w:r>
      <w:r w:rsidR="0096632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84C17">
        <w:rPr>
          <w:rStyle w:val="normaltextrun"/>
          <w:b/>
          <w:bCs/>
          <w:sz w:val="20"/>
          <w:szCs w:val="20"/>
        </w:rPr>
        <w:t>2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 w:rsidR="00750C5D"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019"/>
        <w:gridCol w:w="3503"/>
        <w:gridCol w:w="3360"/>
      </w:tblGrid>
      <w:tr w:rsidR="00F84C17" w:rsidRPr="00F76949" w14:paraId="2BE807C8" w14:textId="77777777" w:rsidTr="006953B9">
        <w:trPr>
          <w:trHeight w:val="236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F69BA" w14:textId="41882D6E" w:rsidR="00F84C17" w:rsidRPr="008B286E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3BBC7FE" w14:textId="67B8307B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30BC05" w14:textId="00C30958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39732CE" w14:textId="5EF019C8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A4032C2" w14:textId="095A410B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04536" w:rsidRPr="00F76949" w14:paraId="40FE437E" w14:textId="77777777" w:rsidTr="006953B9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7F4C2F" w14:textId="75EF357B" w:rsidR="00404536" w:rsidRPr="0096632C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96632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96632C" w:rsidRPr="0096632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96632C" w:rsidRPr="0096632C">
              <w:rPr>
                <w:sz w:val="20"/>
                <w:szCs w:val="20"/>
                <w:lang w:val="kk-KZ"/>
              </w:rPr>
              <w:t xml:space="preserve"> расширенных </w:t>
            </w:r>
            <w:r w:rsidR="0096632C" w:rsidRPr="0096632C">
              <w:rPr>
                <w:sz w:val="20"/>
                <w:szCs w:val="20"/>
                <w:lang w:val="kk-KZ"/>
              </w:rPr>
              <w:lastRenderedPageBreak/>
              <w:t xml:space="preserve">параметров доступа к системе </w:t>
            </w:r>
            <w:r w:rsidR="0096632C" w:rsidRPr="0096632C">
              <w:rPr>
                <w:sz w:val="20"/>
                <w:szCs w:val="20"/>
              </w:rPr>
              <w:t xml:space="preserve">ОС </w:t>
            </w:r>
            <w:r w:rsidR="0096632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132BEC" w14:textId="6722A70B" w:rsidR="00404536" w:rsidRPr="00F76949" w:rsidRDefault="00404536" w:rsidP="006953B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lastRenderedPageBreak/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</w:t>
            </w:r>
            <w:r w:rsidRPr="006E5E0C">
              <w:rPr>
                <w:sz w:val="20"/>
                <w:szCs w:val="20"/>
                <w:shd w:val="clear" w:color="auto" w:fill="FFFFFF"/>
              </w:rPr>
              <w:lastRenderedPageBreak/>
              <w:t xml:space="preserve">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0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71D009" w14:textId="0FF28D47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lastRenderedPageBreak/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lastRenderedPageBreak/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6B864" w14:textId="1CE12F63" w:rsidR="00404536" w:rsidRPr="0074029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lastRenderedPageBreak/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</w:t>
            </w:r>
            <w:r w:rsidRPr="00933535">
              <w:rPr>
                <w:sz w:val="20"/>
                <w:szCs w:val="20"/>
                <w:shd w:val="clear" w:color="auto" w:fill="FFFFFF"/>
              </w:rPr>
              <w:lastRenderedPageBreak/>
              <w:t xml:space="preserve">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1CCD56" w14:textId="0848C8FA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lastRenderedPageBreak/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</w:t>
            </w:r>
            <w:r w:rsidRPr="00933535">
              <w:rPr>
                <w:sz w:val="20"/>
                <w:szCs w:val="20"/>
                <w:shd w:val="clear" w:color="auto" w:fill="FFFFFF"/>
              </w:rPr>
              <w:lastRenderedPageBreak/>
              <w:t xml:space="preserve">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</w:tr>
      <w:tr w:rsidR="00404536" w:rsidRPr="00F76949" w14:paraId="48E30E71" w14:textId="77777777" w:rsidTr="006953B9">
        <w:trPr>
          <w:trHeight w:val="996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701E26" w14:textId="420C3C8C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lastRenderedPageBreak/>
              <w:t xml:space="preserve">Навыки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0FC64F" w14:textId="7B9CDB1B" w:rsidR="00404536" w:rsidRPr="007761E0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0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377FE4" w14:textId="319D4D3C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F0315C">
              <w:rPr>
                <w:sz w:val="20"/>
                <w:szCs w:val="20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F0315C">
              <w:rPr>
                <w:sz w:val="20"/>
                <w:szCs w:val="20"/>
                <w:lang w:val="kk-KZ"/>
              </w:rPr>
              <w:t xml:space="preserve">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F1015E" w14:textId="726B50FD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B50DE5" w14:textId="1A0EE50F" w:rsidR="00404536" w:rsidRPr="007761E0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</w:tr>
      <w:tr w:rsidR="00404536" w:rsidRPr="00F76949" w14:paraId="14A86CB2" w14:textId="77777777" w:rsidTr="006953B9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DCF74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FC7D2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0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382C48" w14:textId="33B0AE75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07B4D4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B0E75B" w14:textId="375C652B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</w:p>
        </w:tc>
      </w:tr>
    </w:tbl>
    <w:p w14:paraId="5F09CC67" w14:textId="77777777" w:rsidR="007761E0" w:rsidRDefault="007761E0">
      <w:pPr>
        <w:rPr>
          <w:sz w:val="20"/>
          <w:szCs w:val="20"/>
          <w:lang w:val="kk-KZ"/>
        </w:rPr>
      </w:pPr>
    </w:p>
    <w:p w14:paraId="069DBD39" w14:textId="2C068460" w:rsidR="00534022" w:rsidRDefault="00534022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</w:t>
      </w:r>
      <w:r w:rsidR="00F84C17">
        <w:rPr>
          <w:b/>
          <w:sz w:val="20"/>
          <w:szCs w:val="20"/>
        </w:rPr>
        <w:t xml:space="preserve">М </w:t>
      </w:r>
      <w:r>
        <w:rPr>
          <w:b/>
          <w:sz w:val="20"/>
          <w:szCs w:val="20"/>
        </w:rPr>
        <w:t xml:space="preserve">4. </w:t>
      </w:r>
      <w:r w:rsidR="001746A6" w:rsidRPr="001746A6">
        <w:rPr>
          <w:b/>
          <w:sz w:val="20"/>
          <w:szCs w:val="20"/>
          <w:lang w:val="kk-KZ"/>
        </w:rPr>
        <w:t>Создание облачной инфраструктуры</w:t>
      </w:r>
      <w:r w:rsidR="001746A6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84C17">
        <w:rPr>
          <w:rStyle w:val="normaltextrun"/>
          <w:b/>
          <w:bCs/>
          <w:sz w:val="20"/>
          <w:szCs w:val="20"/>
        </w:rPr>
        <w:t>3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019"/>
        <w:gridCol w:w="3503"/>
        <w:gridCol w:w="3360"/>
      </w:tblGrid>
      <w:tr w:rsidR="00F84C17" w:rsidRPr="00F76949" w14:paraId="06CFD18C" w14:textId="77777777" w:rsidTr="006953B9">
        <w:trPr>
          <w:trHeight w:val="149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17AEC86B" w:rsidR="00F84C17" w:rsidRPr="008B286E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C4804E" w14:textId="0436A0B2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E35649" w14:textId="548688C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DC83FCB" w14:textId="153A1ABD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24CCC2" w14:textId="61F1AE23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6953B9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A69BA2" w14:textId="585172E5" w:rsidR="00534022" w:rsidRPr="00750C5D" w:rsidRDefault="001746A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AD8366" w14:textId="457AC320" w:rsidR="00534022" w:rsidRPr="006E5E0C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3A96A91C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0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E274D5" w14:textId="3BF46C6F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AA8EB2A" w14:textId="77777777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AE5C16" w14:textId="6C2CDF16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D5297A7" w14:textId="630F9BB8" w:rsidR="00534022" w:rsidRPr="0074029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61D4D" w14:textId="4C318265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7490C2FF" w14:textId="0A5EE2DA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5D9DB59D" w14:textId="77777777" w:rsidTr="006953B9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661D29" w14:textId="780E8246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79893C" w14:textId="477D8E5B" w:rsidR="00534022" w:rsidRPr="00B5271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5A928662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0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3A314C" w14:textId="3B06F8F5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91308">
              <w:rPr>
                <w:sz w:val="20"/>
                <w:szCs w:val="20"/>
              </w:rPr>
              <w:t>И</w:t>
            </w:r>
            <w:r>
              <w:rPr>
                <w:sz w:val="20"/>
                <w:szCs w:val="20"/>
              </w:rPr>
              <w:t>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91308">
              <w:rPr>
                <w:sz w:val="20"/>
                <w:szCs w:val="20"/>
                <w:lang w:val="kk-KZ"/>
              </w:rPr>
              <w:t xml:space="preserve"> создания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399691" w14:textId="6B4E9F02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991308">
              <w:rPr>
                <w:sz w:val="20"/>
                <w:szCs w:val="20"/>
                <w:lang w:val="kk-KZ"/>
              </w:rPr>
              <w:t xml:space="preserve">создании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  <w:r w:rsidR="00991308" w:rsidRPr="008B286E">
              <w:rPr>
                <w:sz w:val="20"/>
                <w:szCs w:val="20"/>
              </w:rPr>
              <w:t xml:space="preserve"> </w:t>
            </w:r>
          </w:p>
          <w:p w14:paraId="0C51E82F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450CB2" w14:textId="7D08D003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1D04D64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27F27E40" w14:textId="77777777" w:rsidTr="006953B9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0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C9C8AE" w14:textId="0000A46E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34F2387E" w14:textId="77777777" w:rsidR="00752147" w:rsidRDefault="00752147" w:rsidP="00994B0E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</w:p>
    <w:p w14:paraId="74F749C4" w14:textId="5D919446" w:rsidR="00994B0E" w:rsidRPr="00991FDB" w:rsidRDefault="00994B0E" w:rsidP="00994B0E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>д</w:t>
      </w:r>
      <w:r w:rsidRPr="003F2DC5">
        <w:rPr>
          <w:b/>
          <w:sz w:val="20"/>
          <w:szCs w:val="20"/>
        </w:rPr>
        <w:t>екан</w:t>
      </w:r>
      <w:r>
        <w:rPr>
          <w:b/>
          <w:sz w:val="20"/>
          <w:szCs w:val="20"/>
        </w:rPr>
        <w:t>а</w:t>
      </w:r>
      <w:r w:rsidRPr="003F2DC5">
        <w:rPr>
          <w:b/>
          <w:sz w:val="20"/>
          <w:szCs w:val="20"/>
        </w:rPr>
        <w:t xml:space="preserve">     ___________________________________</w:t>
      </w:r>
      <w:r>
        <w:rPr>
          <w:b/>
          <w:sz w:val="20"/>
          <w:szCs w:val="20"/>
        </w:rPr>
        <w:t>____</w:t>
      </w:r>
      <w:r w:rsidRPr="003F2DC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Тұрар О.Н.</w:t>
      </w:r>
    </w:p>
    <w:p w14:paraId="4DD5E454" w14:textId="77777777" w:rsidR="00994B0E" w:rsidRDefault="00994B0E" w:rsidP="00994B0E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21A55BBC" w14:textId="77777777" w:rsidR="00994B0E" w:rsidRPr="00E27B1F" w:rsidRDefault="00994B0E" w:rsidP="006953B9">
      <w:pPr>
        <w:ind w:firstLine="4111"/>
        <w:jc w:val="both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редседатель Академического комитета</w:t>
      </w:r>
    </w:p>
    <w:p w14:paraId="5FBD0061" w14:textId="326D1689" w:rsidR="00994B0E" w:rsidRPr="008D4B5A" w:rsidRDefault="00994B0E" w:rsidP="006953B9">
      <w:pPr>
        <w:ind w:firstLine="4111"/>
        <w:jc w:val="both"/>
        <w:rPr>
          <w:b/>
          <w:bCs/>
          <w:sz w:val="20"/>
          <w:szCs w:val="20"/>
          <w:lang w:val="kk-KZ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  <w:r>
        <w:rPr>
          <w:b/>
          <w:bCs/>
          <w:sz w:val="20"/>
          <w:szCs w:val="20"/>
        </w:rPr>
        <w:t>____</w:t>
      </w:r>
      <w:r>
        <w:rPr>
          <w:b/>
          <w:bCs/>
          <w:sz w:val="20"/>
          <w:szCs w:val="20"/>
          <w:lang w:val="kk-KZ"/>
        </w:rPr>
        <w:t xml:space="preserve"> А</w:t>
      </w:r>
      <w:r w:rsidR="00D17FA3">
        <w:rPr>
          <w:b/>
          <w:bCs/>
          <w:sz w:val="20"/>
          <w:szCs w:val="20"/>
          <w:lang w:val="kk-KZ"/>
        </w:rPr>
        <w:t>д</w:t>
      </w:r>
      <w:r>
        <w:rPr>
          <w:b/>
          <w:bCs/>
          <w:sz w:val="20"/>
          <w:szCs w:val="20"/>
          <w:lang w:val="kk-KZ"/>
        </w:rPr>
        <w:t>илжанова С.А.</w:t>
      </w:r>
    </w:p>
    <w:p w14:paraId="70C47535" w14:textId="77777777" w:rsidR="00994B0E" w:rsidRDefault="00994B0E" w:rsidP="00994B0E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3BD168A4" w14:textId="025BA201" w:rsidR="00994B0E" w:rsidRPr="00991FDB" w:rsidRDefault="00994B0E" w:rsidP="00994B0E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>
        <w:rPr>
          <w:b/>
          <w:bCs/>
          <w:sz w:val="20"/>
          <w:szCs w:val="20"/>
        </w:rPr>
        <w:t>________</w:t>
      </w:r>
      <w:r>
        <w:rPr>
          <w:b/>
          <w:bCs/>
          <w:sz w:val="20"/>
          <w:szCs w:val="20"/>
          <w:lang w:val="kk-KZ"/>
        </w:rPr>
        <w:t xml:space="preserve"> Мусиралиева Ш.Ж.</w:t>
      </w:r>
    </w:p>
    <w:p w14:paraId="6BA8351D" w14:textId="77777777" w:rsidR="00994B0E" w:rsidRDefault="00994B0E" w:rsidP="00994B0E">
      <w:pPr>
        <w:spacing w:after="120"/>
        <w:ind w:firstLine="4111"/>
        <w:jc w:val="both"/>
        <w:rPr>
          <w:b/>
          <w:sz w:val="20"/>
          <w:szCs w:val="20"/>
        </w:rPr>
      </w:pPr>
    </w:p>
    <w:p w14:paraId="2F0A9C10" w14:textId="77777777" w:rsidR="00994B0E" w:rsidRPr="002A2413" w:rsidRDefault="00994B0E" w:rsidP="00994B0E">
      <w:pPr>
        <w:spacing w:after="120"/>
        <w:ind w:firstLine="4111"/>
        <w:jc w:val="both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 ___________________________________</w:t>
      </w:r>
      <w:r>
        <w:rPr>
          <w:b/>
          <w:sz w:val="20"/>
          <w:szCs w:val="20"/>
        </w:rPr>
        <w:t xml:space="preserve">_________ </w:t>
      </w:r>
      <w:r w:rsidRPr="007056EE">
        <w:rPr>
          <w:b/>
          <w:bCs/>
          <w:sz w:val="20"/>
          <w:szCs w:val="20"/>
          <w:lang w:val="kk-KZ"/>
        </w:rPr>
        <w:t>Карюкин В</w:t>
      </w:r>
      <w:r w:rsidRPr="007056EE">
        <w:rPr>
          <w:b/>
          <w:bCs/>
          <w:sz w:val="20"/>
          <w:szCs w:val="20"/>
        </w:rPr>
        <w:t>.И</w:t>
      </w:r>
      <w:r>
        <w:rPr>
          <w:b/>
          <w:bCs/>
          <w:sz w:val="20"/>
          <w:szCs w:val="20"/>
        </w:rPr>
        <w:t>.</w:t>
      </w:r>
    </w:p>
    <w:p w14:paraId="653ADD7E" w14:textId="77777777" w:rsidR="00F84C17" w:rsidRDefault="00F84C17">
      <w:pPr>
        <w:rPr>
          <w:sz w:val="20"/>
          <w:szCs w:val="20"/>
          <w:lang w:val="kk-KZ"/>
        </w:rPr>
      </w:pPr>
    </w:p>
    <w:sectPr w:rsidR="00F84C17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3334A7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6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719825EA"/>
    <w:multiLevelType w:val="multilevel"/>
    <w:tmpl w:val="B0FC544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7"/>
  </w:num>
  <w:num w:numId="5">
    <w:abstractNumId w:val="8"/>
  </w:num>
  <w:num w:numId="6">
    <w:abstractNumId w:val="4"/>
  </w:num>
  <w:num w:numId="7">
    <w:abstractNumId w:val="3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JrUAa6v6bywAAAA="/>
  </w:docVars>
  <w:rsids>
    <w:rsidRoot w:val="00E744A0"/>
    <w:rsid w:val="000375C4"/>
    <w:rsid w:val="000917FB"/>
    <w:rsid w:val="000E7E96"/>
    <w:rsid w:val="000F18EA"/>
    <w:rsid w:val="00131D20"/>
    <w:rsid w:val="001746A6"/>
    <w:rsid w:val="001A2405"/>
    <w:rsid w:val="001C01B2"/>
    <w:rsid w:val="0024054A"/>
    <w:rsid w:val="00251C7E"/>
    <w:rsid w:val="00273D9B"/>
    <w:rsid w:val="00291849"/>
    <w:rsid w:val="00296D64"/>
    <w:rsid w:val="00312828"/>
    <w:rsid w:val="003206F5"/>
    <w:rsid w:val="003422BC"/>
    <w:rsid w:val="0034768E"/>
    <w:rsid w:val="00356E31"/>
    <w:rsid w:val="003B56F8"/>
    <w:rsid w:val="003E1D8A"/>
    <w:rsid w:val="00404536"/>
    <w:rsid w:val="00422DD4"/>
    <w:rsid w:val="004254DF"/>
    <w:rsid w:val="0043463A"/>
    <w:rsid w:val="00442595"/>
    <w:rsid w:val="0046359A"/>
    <w:rsid w:val="004711E5"/>
    <w:rsid w:val="00471633"/>
    <w:rsid w:val="00492D73"/>
    <w:rsid w:val="004A29E6"/>
    <w:rsid w:val="004B1348"/>
    <w:rsid w:val="004D0BB6"/>
    <w:rsid w:val="004E2D1B"/>
    <w:rsid w:val="004F670E"/>
    <w:rsid w:val="00517356"/>
    <w:rsid w:val="00521E6F"/>
    <w:rsid w:val="0053067E"/>
    <w:rsid w:val="00534022"/>
    <w:rsid w:val="005461BF"/>
    <w:rsid w:val="006144A2"/>
    <w:rsid w:val="006953B9"/>
    <w:rsid w:val="006A73E0"/>
    <w:rsid w:val="006E5935"/>
    <w:rsid w:val="006E5E0C"/>
    <w:rsid w:val="00750C5D"/>
    <w:rsid w:val="00752147"/>
    <w:rsid w:val="0075423E"/>
    <w:rsid w:val="0075566B"/>
    <w:rsid w:val="007761E0"/>
    <w:rsid w:val="007A019B"/>
    <w:rsid w:val="00877818"/>
    <w:rsid w:val="008C045C"/>
    <w:rsid w:val="008C6134"/>
    <w:rsid w:val="009026E2"/>
    <w:rsid w:val="009049D5"/>
    <w:rsid w:val="00940EA1"/>
    <w:rsid w:val="009422EB"/>
    <w:rsid w:val="0095243E"/>
    <w:rsid w:val="009630C7"/>
    <w:rsid w:val="0096632C"/>
    <w:rsid w:val="0097402F"/>
    <w:rsid w:val="00991308"/>
    <w:rsid w:val="0099264C"/>
    <w:rsid w:val="00994B0E"/>
    <w:rsid w:val="009F4D72"/>
    <w:rsid w:val="00A069AF"/>
    <w:rsid w:val="00A44037"/>
    <w:rsid w:val="00A44202"/>
    <w:rsid w:val="00A65C4B"/>
    <w:rsid w:val="00A85768"/>
    <w:rsid w:val="00AA406B"/>
    <w:rsid w:val="00AB2046"/>
    <w:rsid w:val="00B45766"/>
    <w:rsid w:val="00B559E8"/>
    <w:rsid w:val="00B7128D"/>
    <w:rsid w:val="00B7358C"/>
    <w:rsid w:val="00BA4917"/>
    <w:rsid w:val="00C25933"/>
    <w:rsid w:val="00C3409C"/>
    <w:rsid w:val="00C377C1"/>
    <w:rsid w:val="00C408F2"/>
    <w:rsid w:val="00C955C3"/>
    <w:rsid w:val="00CC7531"/>
    <w:rsid w:val="00CD589A"/>
    <w:rsid w:val="00CF686A"/>
    <w:rsid w:val="00D00C65"/>
    <w:rsid w:val="00D17FA3"/>
    <w:rsid w:val="00D201FC"/>
    <w:rsid w:val="00D700DC"/>
    <w:rsid w:val="00D81CDE"/>
    <w:rsid w:val="00D87012"/>
    <w:rsid w:val="00DF55E5"/>
    <w:rsid w:val="00E37C58"/>
    <w:rsid w:val="00E744A0"/>
    <w:rsid w:val="00E80A82"/>
    <w:rsid w:val="00E94EFA"/>
    <w:rsid w:val="00EC42F2"/>
    <w:rsid w:val="00F0315C"/>
    <w:rsid w:val="00F63F6D"/>
    <w:rsid w:val="00F84C17"/>
    <w:rsid w:val="00F8696C"/>
    <w:rsid w:val="00FB538C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mazon.com/s/ref=dp_byline_sr_ebooks_1?ie=UTF8&amp;field-author=Ann+McHoes&amp;text=Ann+McHoes&amp;sort=relevancerank&amp;search-alias=digital-text" TargetMode="External"/><Relationship Id="rId18" Type="http://schemas.openxmlformats.org/officeDocument/2006/relationships/hyperlink" Target="https://www.amazon.com/s/ref=dp_byline_sr_book_3?ie=UTF8&amp;field-author=Alex+Ionescu&amp;text=Alex+Ionescu&amp;sort=relevancerank&amp;search-alias=books" TargetMode="External"/><Relationship Id="rId26" Type="http://schemas.openxmlformats.org/officeDocument/2006/relationships/hyperlink" Target="https://www.coursera.org/learn/django-web-framework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link.springer.com/book/10.1007/978-3-031-01757-5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amazon.com/Greg-Tomsho/e/B001JRVU52/ref=dp_byline_cont_book_1" TargetMode="External"/><Relationship Id="rId17" Type="http://schemas.openxmlformats.org/officeDocument/2006/relationships/hyperlink" Target="https://www.amazon.com/s/ref=dp_byline_sr_book_2?ie=UTF8&amp;field-author=Mark+Russinovich&amp;text=Mark+Russinovich&amp;sort=relevancerank&amp;search-alias=books" TargetMode="External"/><Relationship Id="rId25" Type="http://schemas.openxmlformats.org/officeDocument/2006/relationships/hyperlink" Target="https://www.udemy.com/course/unaicorn/learn/lecture/14923144?start=405" TargetMode="External"/><Relationship Id="rId33" Type="http://schemas.openxmlformats.org/officeDocument/2006/relationships/hyperlink" Target="https://teams.microsoft.com/l/channel/19%3AxjqqQB04Sn-CFzIMrQsWASXmFNSgglpEXT4_XQZC3XM1%40thread.tacv2/?groupId=8f190553-e733-40a0-8a22-f8e7a8405823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s/ref=dp_byline_sr_book_1?ie=UTF8&amp;field-author=Andrea+Allievi&amp;text=Andrea+Allievi&amp;sort=relevancerank&amp;search-alias=books" TargetMode="External"/><Relationship Id="rId20" Type="http://schemas.openxmlformats.org/officeDocument/2006/relationships/hyperlink" Target="https://link.springer.com/book/10.1007/978-3-031-01757-5" TargetMode="External"/><Relationship Id="rId29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Peter-B-Galvin/e/B00DDCKS5O/ref=dp_byline_cont_ebooks_3" TargetMode="External"/><Relationship Id="rId24" Type="http://schemas.openxmlformats.org/officeDocument/2006/relationships/hyperlink" Target="https://www.researchgate.net/" TargetMode="External"/><Relationship Id="rId32" Type="http://schemas.openxmlformats.org/officeDocument/2006/relationships/hyperlink" Target="mailto:vladislav.karyukin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mazon.com/Woody-Leonhard/e/B000APEHHW/ref=dp_byline_cont_book_1" TargetMode="External"/><Relationship Id="rId23" Type="http://schemas.openxmlformats.org/officeDocument/2006/relationships/hyperlink" Target="https://www.elsevier.com/" TargetMode="External"/><Relationship Id="rId28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10" Type="http://schemas.openxmlformats.org/officeDocument/2006/relationships/hyperlink" Target="https://www.amazon.com/s/ref=dp_byline_sr_ebooks_2?ie=UTF8&amp;field-author=Greg+Gagne&amp;text=Greg+Gagne&amp;sort=relevancerank&amp;search-alias=digital-text" TargetMode="External"/><Relationship Id="rId19" Type="http://schemas.openxmlformats.org/officeDocument/2006/relationships/hyperlink" Target="https://www.amazon.com/s/ref=dp_byline_sr_book_4?ie=UTF8&amp;field-author=David+Solomon&amp;text=David+Solomon&amp;sort=relevancerank&amp;search-alias=books" TargetMode="External"/><Relationship Id="rId31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amazon.com/Abraham-Silberschatz/e/B000APPDZ2/ref=dp_byline_cont_ebooks_1" TargetMode="External"/><Relationship Id="rId14" Type="http://schemas.openxmlformats.org/officeDocument/2006/relationships/hyperlink" Target="https://www.amazon.com/s/ref=dp_byline_sr_ebooks_2?ie=UTF8&amp;field-author=Ida+M.+Flynn&amp;text=Ida+M.+Flynn&amp;sort=relevancerank&amp;search-alias=digital-text" TargetMode="External"/><Relationship Id="rId22" Type="http://schemas.openxmlformats.org/officeDocument/2006/relationships/hyperlink" Target="https://www.scopus.com" TargetMode="External"/><Relationship Id="rId27" Type="http://schemas.openxmlformats.org/officeDocument/2006/relationships/hyperlink" Target="https://www.coursera.org/learn/html-css-javascript-for-web-developers" TargetMode="External"/><Relationship Id="rId30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0</TotalTime>
  <Pages>6</Pages>
  <Words>2496</Words>
  <Characters>17651</Characters>
  <Application>Microsoft Office Word</Application>
  <DocSecurity>0</DocSecurity>
  <Lines>929</Lines>
  <Paragraphs>5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68</cp:revision>
  <cp:lastPrinted>2023-06-26T06:38:00Z</cp:lastPrinted>
  <dcterms:created xsi:type="dcterms:W3CDTF">2022-06-22T05:26:00Z</dcterms:created>
  <dcterms:modified xsi:type="dcterms:W3CDTF">2024-10-11T10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a5577b38634aba1b03eaccfdfe2d0ca5c619b984a0ab728e1f66a0fdb6230b32</vt:lpwstr>
  </property>
</Properties>
</file>